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7CC0B" w14:textId="77777777" w:rsidR="005B1A0D" w:rsidRDefault="00526A5D">
      <w:pPr>
        <w:spacing w:line="259" w:lineRule="auto"/>
        <w:ind w:left="478" w:right="374" w:firstLine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FF7CCA5" wp14:editId="5FF7CCA6">
            <wp:simplePos x="0" y="0"/>
            <wp:positionH relativeFrom="column">
              <wp:posOffset>303497</wp:posOffset>
            </wp:positionH>
            <wp:positionV relativeFrom="paragraph">
              <wp:posOffset>-51195</wp:posOffset>
            </wp:positionV>
            <wp:extent cx="1111758" cy="695706"/>
            <wp:effectExtent l="0" t="0" r="0" b="0"/>
            <wp:wrapSquare wrapText="bothSides"/>
            <wp:docPr id="2344" name="Picture 2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" name="Picture 234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" cy="695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Classified Staff Council Meeting Minutes</w:t>
      </w:r>
      <w:r>
        <w:rPr>
          <w:sz w:val="56"/>
        </w:rPr>
        <w:t xml:space="preserve"> </w:t>
      </w:r>
      <w:r>
        <w:t xml:space="preserve"> </w:t>
      </w:r>
    </w:p>
    <w:p w14:paraId="5FF7CC0C" w14:textId="63561713" w:rsidR="005B1A0D" w:rsidRDefault="003D621B" w:rsidP="003711F2">
      <w:pPr>
        <w:spacing w:after="157"/>
        <w:ind w:right="958"/>
      </w:pPr>
      <w:r>
        <w:t>June 9</w:t>
      </w:r>
      <w:r w:rsidR="001966DA">
        <w:t>, 202</w:t>
      </w:r>
      <w:r w:rsidR="00B72CBE">
        <w:t>1</w:t>
      </w:r>
      <w:r w:rsidR="00C32742">
        <w:t xml:space="preserve"> </w:t>
      </w:r>
      <w:r w:rsidR="00526A5D">
        <w:t>– General Meeting of 20</w:t>
      </w:r>
      <w:r w:rsidR="00DD1805">
        <w:t>20</w:t>
      </w:r>
      <w:r w:rsidR="00526A5D">
        <w:t>‐20</w:t>
      </w:r>
      <w:r w:rsidR="00FB18C9">
        <w:t>2</w:t>
      </w:r>
      <w:r w:rsidR="00350CC9">
        <w:t>1</w:t>
      </w:r>
      <w:r w:rsidR="00526A5D">
        <w:t xml:space="preserve"> year  </w:t>
      </w:r>
      <w:r w:rsidR="00526A5D">
        <w:rPr>
          <w:color w:val="5A5A5A"/>
        </w:rPr>
        <w:t xml:space="preserve"> </w:t>
      </w:r>
      <w:r w:rsidR="00526A5D">
        <w:t xml:space="preserve"> </w:t>
      </w:r>
    </w:p>
    <w:p w14:paraId="2166148C" w14:textId="77777777" w:rsidR="00A6108E" w:rsidRDefault="00A6108E">
      <w:pPr>
        <w:spacing w:after="53"/>
        <w:ind w:right="884"/>
      </w:pPr>
    </w:p>
    <w:p w14:paraId="7905140C" w14:textId="77777777" w:rsidR="00A6108E" w:rsidRDefault="00A6108E">
      <w:pPr>
        <w:spacing w:after="53"/>
        <w:ind w:right="884"/>
      </w:pPr>
    </w:p>
    <w:p w14:paraId="5FF7CC0D" w14:textId="3BF655F7" w:rsidR="005B1A0D" w:rsidRDefault="00526A5D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The Classified Staff Council (CSC) meeting was called to order at 8:</w:t>
      </w:r>
      <w:r w:rsidR="003D621B">
        <w:t>20</w:t>
      </w:r>
      <w:r>
        <w:t xml:space="preserve"> am by </w:t>
      </w:r>
      <w:r w:rsidR="00C171A5">
        <w:t>Interim</w:t>
      </w:r>
      <w:r w:rsidR="003E185D">
        <w:t xml:space="preserve"> Chair</w:t>
      </w:r>
      <w:r>
        <w:t xml:space="preserve">, </w:t>
      </w:r>
      <w:r w:rsidR="003E185D">
        <w:t>Roni Secord</w:t>
      </w:r>
      <w:r w:rsidR="00031389">
        <w:t>.</w:t>
      </w:r>
      <w:r>
        <w:t xml:space="preserve">   </w:t>
      </w:r>
    </w:p>
    <w:p w14:paraId="5FF7CC0F" w14:textId="1C28D717" w:rsidR="005B1A0D" w:rsidRDefault="00526A5D">
      <w:pPr>
        <w:pStyle w:val="Heading1"/>
        <w:ind w:left="-5"/>
      </w:pPr>
      <w:r>
        <w:t xml:space="preserve">Roll Call </w:t>
      </w:r>
    </w:p>
    <w:p w14:paraId="5FF7CC10" w14:textId="77777777" w:rsidR="005B1A0D" w:rsidRDefault="00526A5D">
      <w:pPr>
        <w:tabs>
          <w:tab w:val="center" w:pos="3386"/>
          <w:tab w:val="center" w:pos="6499"/>
        </w:tabs>
        <w:spacing w:line="259" w:lineRule="auto"/>
        <w:ind w:left="0" w:right="0" w:firstLine="0"/>
      </w:pPr>
      <w:r>
        <w:rPr>
          <w:b/>
        </w:rPr>
        <w:t xml:space="preserve">Name  </w:t>
      </w:r>
      <w:r>
        <w:rPr>
          <w:b/>
        </w:rPr>
        <w:tab/>
        <w:t xml:space="preserve">Department  </w:t>
      </w:r>
      <w:r>
        <w:rPr>
          <w:b/>
        </w:rPr>
        <w:tab/>
        <w:t xml:space="preserve">Attendance  </w:t>
      </w:r>
      <w:r>
        <w:rPr>
          <w:rFonts w:ascii="Arial" w:eastAsia="Arial" w:hAnsi="Arial" w:cs="Arial"/>
        </w:rPr>
        <w:t xml:space="preserve"> </w:t>
      </w:r>
      <w:r>
        <w:rPr>
          <w:b/>
        </w:rPr>
        <w:t xml:space="preserve"> </w:t>
      </w:r>
    </w:p>
    <w:tbl>
      <w:tblPr>
        <w:tblStyle w:val="TableGrid"/>
        <w:tblW w:w="8060" w:type="dxa"/>
        <w:tblInd w:w="0" w:type="dxa"/>
        <w:shd w:val="pct20" w:color="9CC2E5" w:themeColor="accent1" w:themeTint="99" w:fill="auto"/>
        <w:tblCellMar>
          <w:top w:w="44" w:type="dxa"/>
          <w:right w:w="115" w:type="dxa"/>
        </w:tblCellMar>
        <w:tblLook w:val="04A0" w:firstRow="1" w:lastRow="0" w:firstColumn="1" w:lastColumn="0" w:noHBand="0" w:noVBand="1"/>
      </w:tblPr>
      <w:tblGrid>
        <w:gridCol w:w="2828"/>
        <w:gridCol w:w="3139"/>
        <w:gridCol w:w="2093"/>
      </w:tblGrid>
      <w:tr w:rsidR="00BE12A5" w14:paraId="37345060" w14:textId="77777777" w:rsidTr="004C5108">
        <w:trPr>
          <w:trHeight w:val="368"/>
        </w:trPr>
        <w:tc>
          <w:tcPr>
            <w:tcW w:w="2828" w:type="dxa"/>
            <w:shd w:val="pct20" w:color="9CC2E5" w:themeColor="accent1" w:themeTint="99" w:fill="auto"/>
          </w:tcPr>
          <w:p w14:paraId="19987E6B" w14:textId="53B27C42" w:rsidR="00BE12A5" w:rsidRDefault="00BE12A5" w:rsidP="00BE12A5">
            <w:pPr>
              <w:spacing w:line="259" w:lineRule="auto"/>
              <w:ind w:left="108" w:right="0" w:firstLine="0"/>
            </w:pPr>
            <w:r>
              <w:t>Kim Arnol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0A3697DB" w14:textId="7632D22D" w:rsidR="00BE12A5" w:rsidRDefault="008D7892" w:rsidP="00BE12A5">
            <w:pPr>
              <w:spacing w:line="259" w:lineRule="auto"/>
              <w:ind w:left="0" w:right="0" w:firstLine="0"/>
            </w:pPr>
            <w:r>
              <w:t>Finance and Administration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6B6C5CE3" w14:textId="5376E53C" w:rsidR="00BE12A5" w:rsidRDefault="00BE12A5" w:rsidP="00BE12A5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BD4B29" w14:paraId="6F0B12B6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05E4EB7" w14:textId="527618DF" w:rsidR="00BD4B29" w:rsidRDefault="00BD4B29" w:rsidP="009A20BD">
            <w:pPr>
              <w:spacing w:line="259" w:lineRule="auto"/>
              <w:ind w:left="108" w:right="0" w:firstLine="0"/>
            </w:pPr>
            <w:r>
              <w:t>Mark Gebhard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FE9367" w14:textId="2722D765" w:rsidR="00BD4B29" w:rsidRDefault="00BD4B29" w:rsidP="009A20BD">
            <w:pPr>
              <w:spacing w:line="259" w:lineRule="auto"/>
              <w:ind w:left="0" w:right="0" w:firstLine="0"/>
            </w:pPr>
            <w:r>
              <w:t>Dining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4D69CDDA" w14:textId="42428073" w:rsidR="00BD4B29" w:rsidRDefault="003711F2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DFC6C01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DE7C05" w14:textId="22E9EE4D" w:rsidR="009A20BD" w:rsidRDefault="009A20BD" w:rsidP="009A20BD">
            <w:pPr>
              <w:spacing w:line="259" w:lineRule="auto"/>
              <w:ind w:left="108" w:right="0" w:firstLine="0"/>
            </w:pPr>
            <w:r>
              <w:t>Sandy Gela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248B47E" w14:textId="5B1316CA" w:rsidR="009A20BD" w:rsidRDefault="009A20BD" w:rsidP="009A20BD">
            <w:pPr>
              <w:spacing w:line="259" w:lineRule="auto"/>
              <w:ind w:left="0" w:right="0" w:firstLine="0"/>
            </w:pPr>
            <w:r>
              <w:t>Facilities Mgmt/Mail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A41162C" w14:textId="06F78A50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B82E88" w14:paraId="7714854E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26E006A" w14:textId="01458317" w:rsidR="00B82E88" w:rsidRDefault="00B82E88" w:rsidP="009A20BD">
            <w:pPr>
              <w:spacing w:line="259" w:lineRule="auto"/>
              <w:ind w:left="108" w:right="0" w:firstLine="0"/>
            </w:pPr>
            <w:r>
              <w:t>Keyleigh Gurney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112A4AB" w14:textId="18A57915" w:rsidR="00B82E88" w:rsidRDefault="00B82E88" w:rsidP="009A20BD">
            <w:pPr>
              <w:spacing w:line="259" w:lineRule="auto"/>
              <w:ind w:left="0" w:right="0" w:firstLine="0"/>
            </w:pPr>
            <w:r>
              <w:t>CEB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3441CDF" w14:textId="65DCB70E" w:rsidR="00B82E88" w:rsidRDefault="008D7892" w:rsidP="009A20BD">
            <w:pPr>
              <w:spacing w:line="259" w:lineRule="auto"/>
              <w:ind w:left="0" w:right="0" w:firstLine="0"/>
            </w:pPr>
            <w:r>
              <w:t>P</w:t>
            </w:r>
            <w:r w:rsidR="006E2CD3">
              <w:t>resent</w:t>
            </w:r>
          </w:p>
        </w:tc>
      </w:tr>
      <w:tr w:rsidR="009A20BD" w14:paraId="5C008DB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FF4AE54" w14:textId="4EB5EAC2" w:rsidR="009A20BD" w:rsidRDefault="009A20BD" w:rsidP="009A20BD">
            <w:pPr>
              <w:spacing w:line="259" w:lineRule="auto"/>
              <w:ind w:left="108" w:right="0" w:firstLine="0"/>
            </w:pPr>
            <w:r>
              <w:t>Doug Hendersho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8D0B7F6" w14:textId="33FBEC38" w:rsidR="009A20BD" w:rsidRDefault="009A20BD" w:rsidP="009A20BD">
            <w:pPr>
              <w:spacing w:line="259" w:lineRule="auto"/>
              <w:ind w:left="0" w:right="0" w:firstLine="0"/>
            </w:pPr>
            <w:r>
              <w:t>Structural Trad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A2E4456" w14:textId="6091FEB4" w:rsidR="009A20BD" w:rsidRDefault="00C54814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AB7489" w14:paraId="5CB5F3A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46706C1" w14:textId="797EE95B" w:rsidR="00AB7489" w:rsidRDefault="00AB7489" w:rsidP="009A20BD">
            <w:pPr>
              <w:spacing w:line="259" w:lineRule="auto"/>
              <w:ind w:left="108" w:right="0" w:firstLine="0"/>
            </w:pPr>
            <w:r>
              <w:t>Janis Hooper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F7B1CDD" w14:textId="27CDB1CA" w:rsidR="00AB7489" w:rsidRDefault="00AB7489" w:rsidP="009A20BD">
            <w:pPr>
              <w:spacing w:line="259" w:lineRule="auto"/>
              <w:ind w:left="0" w:right="0" w:firstLine="0"/>
            </w:pPr>
            <w:r>
              <w:t>Graduate School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10F22C7" w14:textId="30C90CDB" w:rsidR="00AB7489" w:rsidRDefault="008D7892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737B76" w14:paraId="0AACBF6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836AAF" w14:textId="1F32AFA4" w:rsidR="00737B76" w:rsidRDefault="00737B76" w:rsidP="009A20BD">
            <w:pPr>
              <w:spacing w:line="259" w:lineRule="auto"/>
              <w:ind w:left="108" w:right="0" w:firstLine="0"/>
            </w:pPr>
            <w:r>
              <w:t>Greg John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A0AF1C" w14:textId="60FCBE08" w:rsidR="00737B76" w:rsidRDefault="009D7157" w:rsidP="009A20BD">
            <w:pPr>
              <w:spacing w:line="259" w:lineRule="auto"/>
              <w:ind w:left="0" w:right="0" w:firstLine="0"/>
            </w:pPr>
            <w:r>
              <w:t xml:space="preserve">Facilities 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B6AC8F9" w14:textId="421EBDCF" w:rsidR="00737B76" w:rsidRDefault="003711F2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65F747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4AA93DC" w14:textId="43D962DC" w:rsidR="009A20BD" w:rsidRDefault="009A20BD" w:rsidP="009A20BD">
            <w:pPr>
              <w:spacing w:line="259" w:lineRule="auto"/>
              <w:ind w:left="108" w:right="0" w:firstLine="0"/>
            </w:pPr>
            <w:r>
              <w:t>Jude Ma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F72B6C" w14:textId="05B27A13" w:rsidR="009A20BD" w:rsidRDefault="009A20BD" w:rsidP="009A20BD">
            <w:pPr>
              <w:spacing w:line="259" w:lineRule="auto"/>
              <w:ind w:left="0" w:right="0" w:firstLine="0"/>
            </w:pPr>
            <w:r>
              <w:t>Faciliti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49B989" w14:textId="58CB3EBA" w:rsidR="009A20BD" w:rsidRDefault="00980B0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C1EBF" w14:paraId="19DB359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1B31517" w14:textId="033ED592" w:rsidR="005C1EBF" w:rsidRDefault="005C1EBF" w:rsidP="009A20BD">
            <w:pPr>
              <w:spacing w:line="259" w:lineRule="auto"/>
              <w:ind w:left="108" w:right="0" w:firstLine="0"/>
            </w:pPr>
            <w:r>
              <w:t>Ian Mickell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E3CBFA4" w14:textId="6119D85A" w:rsidR="005C1EBF" w:rsidRDefault="005C1EBF" w:rsidP="009A20BD">
            <w:pPr>
              <w:spacing w:line="259" w:lineRule="auto"/>
              <w:ind w:left="0" w:right="0" w:firstLine="0"/>
            </w:pPr>
            <w:r>
              <w:t>Dining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90B778" w14:textId="4C55A1D9" w:rsidR="005C1EBF" w:rsidRDefault="003711F2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02B7BC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01B42AA" w14:textId="64C4C909" w:rsidR="009A20BD" w:rsidRDefault="009A20BD" w:rsidP="009A20BD">
            <w:pPr>
              <w:spacing w:line="259" w:lineRule="auto"/>
              <w:ind w:left="108" w:right="0" w:firstLine="0"/>
            </w:pPr>
            <w:r>
              <w:t>Car</w:t>
            </w:r>
            <w:r w:rsidR="005A4A33">
              <w:t xml:space="preserve">lye </w:t>
            </w:r>
            <w:r w:rsidR="00CF401B">
              <w:t>Molpu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0D956AB" w14:textId="61565223" w:rsidR="009A20BD" w:rsidRDefault="005A4A33" w:rsidP="009A20BD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CDE889A" w14:textId="7E781B3B" w:rsidR="009A20BD" w:rsidRDefault="00F514DC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6DF4721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09B4440" w14:textId="7CDAB9F9" w:rsidR="005A4A33" w:rsidRDefault="005A4A33" w:rsidP="005A4A33">
            <w:pPr>
              <w:spacing w:line="259" w:lineRule="auto"/>
              <w:ind w:left="108" w:right="0" w:firstLine="0"/>
            </w:pPr>
            <w:r>
              <w:t>Dan Ri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F95FE33" w14:textId="6E03004F" w:rsidR="005A4A33" w:rsidRDefault="005A4A33" w:rsidP="005A4A33">
            <w:pPr>
              <w:spacing w:line="259" w:lineRule="auto"/>
              <w:ind w:left="0" w:right="0" w:firstLine="0"/>
            </w:pPr>
            <w:r>
              <w:t>Facilities</w:t>
            </w:r>
            <w:r w:rsidR="007E4BB4">
              <w:t xml:space="preserve"> Manag</w:t>
            </w:r>
            <w:r w:rsidR="00B12B29">
              <w:t>e</w:t>
            </w:r>
            <w:r w:rsidR="007E4BB4">
              <w:t>men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845EF27" w14:textId="03905085" w:rsidR="005A4A33" w:rsidRDefault="002C04F8" w:rsidP="005A4A33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5A4A33" w14:paraId="5FF7CC38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5" w14:textId="051D9948" w:rsidR="005A4A33" w:rsidRDefault="005A4A33" w:rsidP="005A4A33">
            <w:pPr>
              <w:spacing w:line="259" w:lineRule="auto"/>
              <w:ind w:left="108" w:right="0" w:firstLine="0"/>
            </w:pPr>
            <w:r>
              <w:t>Heidi Romero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6" w14:textId="474E4EF3" w:rsidR="005A4A33" w:rsidRDefault="005A4A33" w:rsidP="005A4A33">
            <w:pPr>
              <w:spacing w:line="259" w:lineRule="auto"/>
              <w:ind w:left="0" w:right="0" w:firstLine="0"/>
            </w:pPr>
            <w:r>
              <w:t>H</w:t>
            </w:r>
            <w:r w:rsidR="00FE287A">
              <w:t>umanities &amp; Social Scien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7" w14:textId="07CE1AD3" w:rsidR="005A4A33" w:rsidRDefault="00F514DC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9" w14:textId="18134408" w:rsidR="005A4A33" w:rsidRDefault="005A4A33" w:rsidP="005A4A33">
            <w:pPr>
              <w:spacing w:line="259" w:lineRule="auto"/>
              <w:ind w:left="108" w:right="0" w:firstLine="0"/>
            </w:pPr>
            <w:r>
              <w:t>Roni Secor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A" w14:textId="28E93814" w:rsidR="005A4A33" w:rsidRDefault="005A4A33" w:rsidP="005A4A33">
            <w:pPr>
              <w:spacing w:line="259" w:lineRule="auto"/>
              <w:ind w:left="0" w:right="0" w:firstLine="0"/>
            </w:pPr>
            <w:r>
              <w:t>IM &amp; 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B" w14:textId="5A67E4F8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27A8044F" w14:textId="77777777" w:rsidTr="008D4F27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31871E74" w14:textId="38FB7323" w:rsidR="00ED7421" w:rsidRPr="00A64B7A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REPRESENTATIVES</w:t>
            </w:r>
          </w:p>
        </w:tc>
      </w:tr>
      <w:tr w:rsidR="00ED7421" w14:paraId="0BEB8AB5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B4B5329" w14:textId="0ACDB5C7" w:rsidR="00ED7421" w:rsidRDefault="00ED7421" w:rsidP="00ED7421">
            <w:pPr>
              <w:spacing w:line="259" w:lineRule="auto"/>
              <w:ind w:left="108" w:right="0" w:firstLine="0"/>
            </w:pPr>
            <w:r>
              <w:t>Marshall Park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3C20AFC" w14:textId="3A014899" w:rsidR="00ED7421" w:rsidRDefault="00ED7421" w:rsidP="00ED7421">
            <w:pPr>
              <w:spacing w:line="259" w:lineRule="auto"/>
              <w:ind w:left="0" w:right="0" w:firstLine="0"/>
            </w:pPr>
            <w:r>
              <w:t>Human Resour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62C48A4" w14:textId="515D7759" w:rsidR="00ED7421" w:rsidRDefault="00D850E2" w:rsidP="00ED7421">
            <w:pPr>
              <w:spacing w:line="259" w:lineRule="auto"/>
              <w:ind w:left="0" w:right="0" w:firstLine="0"/>
            </w:pPr>
            <w:r>
              <w:t>Absent</w:t>
            </w:r>
          </w:p>
        </w:tc>
      </w:tr>
      <w:tr w:rsidR="00ED7421" w14:paraId="08B2EC4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94F2FFA" w14:textId="2E866C31" w:rsidR="00ED7421" w:rsidRDefault="00ED7421" w:rsidP="00ED7421">
            <w:pPr>
              <w:spacing w:line="259" w:lineRule="auto"/>
              <w:ind w:left="108" w:right="0" w:firstLine="0"/>
            </w:pPr>
            <w:r>
              <w:t>Amie Cieminski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DF06F80" w14:textId="3876F169" w:rsidR="00ED7421" w:rsidRDefault="00ED7421" w:rsidP="00ED7421">
            <w:pPr>
              <w:spacing w:line="259" w:lineRule="auto"/>
              <w:ind w:left="0" w:right="0" w:firstLine="0"/>
            </w:pPr>
            <w:r>
              <w:t>Faculty Senate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BF247A2" w14:textId="668D49D6" w:rsidR="00ED7421" w:rsidRDefault="002C04F8" w:rsidP="00ED7421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ED7421" w14:paraId="0FC785B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2E1AC28" w14:textId="67039751" w:rsidR="00ED7421" w:rsidRDefault="00ED7421" w:rsidP="00ED7421">
            <w:pPr>
              <w:spacing w:line="259" w:lineRule="auto"/>
              <w:ind w:left="108" w:right="0" w:firstLine="0"/>
            </w:pPr>
            <w:r>
              <w:t>Kyle Math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36965220" w14:textId="24B064F9" w:rsidR="00ED7421" w:rsidRDefault="00ED7421" w:rsidP="00ED7421">
            <w:pPr>
              <w:spacing w:line="259" w:lineRule="auto"/>
              <w:ind w:left="0" w:right="0" w:firstLine="0"/>
            </w:pPr>
            <w:r>
              <w:t>PASC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FD95610" w14:textId="1CAD49A3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7D53AA09" w14:textId="77777777" w:rsidTr="00766792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5C8F3791" w14:textId="02F28D55" w:rsidR="00ED7421" w:rsidRPr="00DB6D21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 w:rsidRPr="00DB6D21">
              <w:rPr>
                <w:b/>
              </w:rPr>
              <w:t>GUESTS</w:t>
            </w:r>
          </w:p>
        </w:tc>
      </w:tr>
      <w:tr w:rsidR="00ED7421" w14:paraId="1CC1CE1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D346616" w14:textId="7323A139" w:rsidR="00ED7421" w:rsidRDefault="00ED7421" w:rsidP="00C84869">
            <w:pPr>
              <w:spacing w:line="259" w:lineRule="auto"/>
              <w:ind w:left="0" w:right="0" w:firstLine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6E3D4716" w14:textId="49DE5085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FDD02D0" w14:textId="759AACA6" w:rsidR="00ED7421" w:rsidRDefault="00ED7421" w:rsidP="00ED7421">
            <w:pPr>
              <w:spacing w:line="259" w:lineRule="auto"/>
              <w:ind w:left="0" w:right="0" w:firstLine="0"/>
            </w:pPr>
          </w:p>
        </w:tc>
      </w:tr>
    </w:tbl>
    <w:p w14:paraId="32D16811" w14:textId="77777777" w:rsidR="00D5767F" w:rsidRDefault="00D5767F">
      <w:pPr>
        <w:spacing w:after="54"/>
        <w:ind w:left="-5" w:right="0"/>
      </w:pPr>
    </w:p>
    <w:p w14:paraId="5FF7CC69" w14:textId="2C840D56" w:rsidR="005B1A0D" w:rsidRDefault="00526A5D">
      <w:pPr>
        <w:spacing w:after="54"/>
        <w:ind w:left="-5" w:right="0"/>
      </w:pPr>
      <w:r>
        <w:t xml:space="preserve">With </w:t>
      </w:r>
      <w:r w:rsidR="00980B06">
        <w:t>12</w:t>
      </w:r>
      <w:r>
        <w:t xml:space="preserve"> Council members in attendance, the majority required for a quorum was present. </w:t>
      </w:r>
    </w:p>
    <w:p w14:paraId="158610DC" w14:textId="53417E3E" w:rsidR="002D3F31" w:rsidRDefault="002D3F31">
      <w:pPr>
        <w:spacing w:after="54"/>
        <w:ind w:left="-5" w:right="0"/>
      </w:pPr>
    </w:p>
    <w:p w14:paraId="5FF7CC73" w14:textId="7777777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Agenda </w:t>
      </w:r>
    </w:p>
    <w:p w14:paraId="0483D853" w14:textId="160E14D7" w:rsidR="002724DC" w:rsidRDefault="002724DC" w:rsidP="002724DC">
      <w:pPr>
        <w:spacing w:after="54"/>
        <w:ind w:left="-5" w:right="0"/>
      </w:pPr>
      <w:r>
        <w:t xml:space="preserve">Agenda approved.  </w:t>
      </w:r>
      <w:r w:rsidR="0088008A">
        <w:t>Roni</w:t>
      </w:r>
      <w:r>
        <w:t xml:space="preserve"> requested a motion to approve the agenda.  Moved, seconded and approved.  </w:t>
      </w:r>
    </w:p>
    <w:p w14:paraId="78A3A82B" w14:textId="77777777" w:rsidR="00374328" w:rsidRDefault="00374328" w:rsidP="002724DC">
      <w:pPr>
        <w:spacing w:after="54"/>
        <w:ind w:left="-5" w:right="0"/>
      </w:pPr>
    </w:p>
    <w:p w14:paraId="4523E130" w14:textId="77777777" w:rsidR="001773A7" w:rsidRDefault="001773A7" w:rsidP="000E1B96">
      <w:pPr>
        <w:spacing w:after="54"/>
        <w:ind w:left="-5" w:right="0"/>
        <w:rPr>
          <w:b/>
          <w:sz w:val="28"/>
          <w:szCs w:val="28"/>
        </w:rPr>
      </w:pPr>
    </w:p>
    <w:p w14:paraId="1AC2D6F8" w14:textId="4003A8B0" w:rsidR="00A40349" w:rsidRDefault="003C7553" w:rsidP="000E1B96">
      <w:pPr>
        <w:spacing w:after="54"/>
        <w:ind w:left="-5" w:right="0"/>
        <w:rPr>
          <w:b/>
          <w:sz w:val="28"/>
          <w:szCs w:val="28"/>
        </w:rPr>
      </w:pPr>
      <w:r>
        <w:rPr>
          <w:b/>
          <w:sz w:val="28"/>
          <w:szCs w:val="28"/>
        </w:rPr>
        <w:t>Chair’s Welcome</w:t>
      </w:r>
    </w:p>
    <w:p w14:paraId="1B0FA90F" w14:textId="5228EC09" w:rsidR="008232EA" w:rsidRDefault="00F802B8" w:rsidP="00F802B8">
      <w:pPr>
        <w:pStyle w:val="ListParagraph"/>
        <w:numPr>
          <w:ilvl w:val="0"/>
          <w:numId w:val="39"/>
        </w:numPr>
        <w:spacing w:line="240" w:lineRule="auto"/>
        <w:ind w:right="0"/>
        <w:rPr>
          <w:b/>
          <w:sz w:val="28"/>
          <w:szCs w:val="28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lastRenderedPageBreak/>
        <w:t xml:space="preserve">Roni gave gratitude for </w:t>
      </w:r>
      <w:r w:rsidR="000F0D46">
        <w:rPr>
          <w:rFonts w:ascii="Segoe UI" w:eastAsia="Times New Roman" w:hAnsi="Segoe UI" w:cs="Segoe UI"/>
          <w:color w:val="auto"/>
          <w:sz w:val="21"/>
          <w:szCs w:val="21"/>
        </w:rPr>
        <w:t>everyone that has returned to campus and been on campus the whole time.</w:t>
      </w:r>
    </w:p>
    <w:p w14:paraId="5FF7CC76" w14:textId="073874F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Minutes </w:t>
      </w:r>
    </w:p>
    <w:p w14:paraId="6711B7B0" w14:textId="05F42EC8" w:rsidR="00034D3E" w:rsidRDefault="00034D3E" w:rsidP="00034D3E">
      <w:pPr>
        <w:spacing w:after="54"/>
        <w:ind w:left="-5" w:right="0"/>
      </w:pPr>
      <w:r>
        <w:t xml:space="preserve">Meeting minutes approved.  Available minutes from the </w:t>
      </w:r>
      <w:r w:rsidR="00D850E2">
        <w:t>May</w:t>
      </w:r>
      <w:r>
        <w:t xml:space="preserve"> meeting were emailed out to the council for review prior to the meeting.  </w:t>
      </w:r>
      <w:r w:rsidR="005E0291">
        <w:t>Roni</w:t>
      </w:r>
      <w:r>
        <w:t xml:space="preserve"> requested a motion to approve the minutes from </w:t>
      </w:r>
      <w:r w:rsidR="00D850E2">
        <w:t>May</w:t>
      </w:r>
      <w:r>
        <w:t xml:space="preserve">.  Moved, seconded and approved. </w:t>
      </w:r>
    </w:p>
    <w:p w14:paraId="58ADC962" w14:textId="6ABB9B54" w:rsidR="00A6108E" w:rsidRDefault="00A6108E">
      <w:pPr>
        <w:ind w:left="-5" w:right="0"/>
      </w:pPr>
    </w:p>
    <w:p w14:paraId="35864ECD" w14:textId="290754F3" w:rsidR="006E32A1" w:rsidRPr="00325C5A" w:rsidRDefault="006E32A1">
      <w:pPr>
        <w:spacing w:line="259" w:lineRule="auto"/>
        <w:ind w:left="-5" w:right="0"/>
        <w:rPr>
          <w:b/>
          <w:sz w:val="28"/>
        </w:rPr>
      </w:pPr>
      <w:r w:rsidRPr="00325C5A">
        <w:rPr>
          <w:b/>
          <w:sz w:val="28"/>
        </w:rPr>
        <w:t>Treasurer’s Report</w:t>
      </w:r>
    </w:p>
    <w:p w14:paraId="7358245C" w14:textId="6AF8D811" w:rsidR="0024129B" w:rsidRDefault="00BC1A9B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Operating Budget</w:t>
      </w:r>
      <w:r w:rsidR="003374E5">
        <w:rPr>
          <w:sz w:val="24"/>
          <w:szCs w:val="24"/>
        </w:rPr>
        <w:t xml:space="preserve"> balance: $10,</w:t>
      </w:r>
      <w:r w:rsidR="009F3C3D">
        <w:rPr>
          <w:sz w:val="24"/>
          <w:szCs w:val="24"/>
        </w:rPr>
        <w:t>702.78</w:t>
      </w:r>
    </w:p>
    <w:p w14:paraId="5D84EB3E" w14:textId="529A2671" w:rsidR="001B3961" w:rsidRDefault="006A0324" w:rsidP="002E53F1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 w:rsidRPr="001B3961">
        <w:rPr>
          <w:sz w:val="24"/>
          <w:szCs w:val="24"/>
        </w:rPr>
        <w:t>Foundation account balance: $2</w:t>
      </w:r>
      <w:r w:rsidR="00E570FC">
        <w:rPr>
          <w:sz w:val="24"/>
          <w:szCs w:val="24"/>
        </w:rPr>
        <w:t>0</w:t>
      </w:r>
      <w:r w:rsidRPr="001B3961">
        <w:rPr>
          <w:sz w:val="24"/>
          <w:szCs w:val="24"/>
        </w:rPr>
        <w:t>,</w:t>
      </w:r>
      <w:r w:rsidR="00D850E2">
        <w:rPr>
          <w:sz w:val="24"/>
          <w:szCs w:val="24"/>
        </w:rPr>
        <w:t>228.73</w:t>
      </w:r>
    </w:p>
    <w:p w14:paraId="1EB24563" w14:textId="77777777" w:rsidR="00C37289" w:rsidRPr="00C37289" w:rsidRDefault="00C37289" w:rsidP="006F79C7">
      <w:pPr>
        <w:spacing w:line="259" w:lineRule="auto"/>
        <w:ind w:right="0"/>
        <w:rPr>
          <w:sz w:val="24"/>
          <w:szCs w:val="24"/>
        </w:rPr>
      </w:pPr>
    </w:p>
    <w:p w14:paraId="3F5C92A8" w14:textId="77777777" w:rsidR="00663D3C" w:rsidRPr="00325C5A" w:rsidRDefault="00663D3C" w:rsidP="00663D3C">
      <w:pPr>
        <w:spacing w:line="259" w:lineRule="auto"/>
        <w:ind w:left="-5" w:right="0"/>
        <w:rPr>
          <w:b/>
        </w:rPr>
      </w:pPr>
      <w:r w:rsidRPr="00325C5A">
        <w:rPr>
          <w:b/>
          <w:sz w:val="28"/>
        </w:rPr>
        <w:t>Monthly Report</w:t>
      </w:r>
      <w:r w:rsidRPr="00325C5A">
        <w:rPr>
          <w:b/>
        </w:rPr>
        <w:t xml:space="preserve"> </w:t>
      </w:r>
    </w:p>
    <w:p w14:paraId="5D72FE96" w14:textId="34A4826E" w:rsidR="00663D3C" w:rsidRDefault="00D850E2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Kyle Mathes</w:t>
      </w:r>
      <w:r w:rsidR="00663D3C">
        <w:t>- Human Resources</w:t>
      </w:r>
    </w:p>
    <w:p w14:paraId="56DBBC3A" w14:textId="234AA8D8" w:rsidR="00D850E2" w:rsidRDefault="00FC100D" w:rsidP="00D850E2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An open enrollment email was accidentally sent out from the state this morning to various classified staff that should not hav</w:t>
      </w:r>
      <w:r w:rsidR="00EE484E">
        <w:t xml:space="preserve">e received it.  If you have not already been contacted by Megan in Human Resources, there is no need to </w:t>
      </w:r>
      <w:r w:rsidR="00B31558">
        <w:t>do anything with the email.</w:t>
      </w:r>
    </w:p>
    <w:p w14:paraId="523E32BF" w14:textId="6A86AB6C" w:rsidR="0034717F" w:rsidRDefault="00E562D3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 xml:space="preserve">Kyle Mathes- </w:t>
      </w:r>
      <w:r w:rsidR="0034717F">
        <w:t>PASC</w:t>
      </w:r>
      <w:r w:rsidR="0020418C">
        <w:t xml:space="preserve"> update</w:t>
      </w:r>
    </w:p>
    <w:p w14:paraId="50C9F40E" w14:textId="56A40C88" w:rsidR="0097061F" w:rsidRDefault="00B31558" w:rsidP="00ED27AB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The last meeting was cancelled due to vacations, etc. </w:t>
      </w:r>
    </w:p>
    <w:p w14:paraId="0597EC81" w14:textId="0359A3E2" w:rsidR="00166EB8" w:rsidRDefault="00C85B82" w:rsidP="00ED27AB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Transitioning with new officers.</w:t>
      </w:r>
    </w:p>
    <w:p w14:paraId="20F0BA7E" w14:textId="6D3E89FD" w:rsidR="00C85B82" w:rsidRDefault="00C85B82" w:rsidP="00ED27AB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Will have more information at the next meeting.</w:t>
      </w:r>
    </w:p>
    <w:p w14:paraId="69F15F52" w14:textId="6131E57F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Amie Cieminski – Faculty Senate</w:t>
      </w:r>
    </w:p>
    <w:p w14:paraId="3FD52560" w14:textId="06C5960A" w:rsidR="00ED47D7" w:rsidRDefault="00C85B82" w:rsidP="002275CA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No update.  Faculty senate is not meeting over the summer.</w:t>
      </w:r>
    </w:p>
    <w:p w14:paraId="5FF7CC84" w14:textId="38035D35" w:rsidR="005B1A0D" w:rsidRPr="00325C5A" w:rsidRDefault="00DC18BA">
      <w:pPr>
        <w:pStyle w:val="Heading1"/>
        <w:ind w:left="-5"/>
        <w:rPr>
          <w:b/>
        </w:rPr>
      </w:pPr>
      <w:r w:rsidRPr="00325C5A">
        <w:rPr>
          <w:b/>
        </w:rPr>
        <w:t>Chair’s Reports</w:t>
      </w:r>
      <w:r w:rsidR="00526A5D" w:rsidRPr="00325C5A">
        <w:rPr>
          <w:b/>
        </w:rPr>
        <w:t xml:space="preserve"> </w:t>
      </w:r>
    </w:p>
    <w:p w14:paraId="703C1C31" w14:textId="77777777" w:rsidR="00C163C6" w:rsidRDefault="00F637A0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Board of Trus</w:t>
      </w:r>
      <w:r w:rsidR="00252142">
        <w:t>t</w:t>
      </w:r>
      <w:r>
        <w:t>ees</w:t>
      </w:r>
      <w:r w:rsidR="00DC3589">
        <w:t>-</w:t>
      </w:r>
      <w:r w:rsidR="00411B8F">
        <w:t xml:space="preserve"> </w:t>
      </w:r>
    </w:p>
    <w:p w14:paraId="4D0BBE74" w14:textId="1B14787F" w:rsidR="00D138EE" w:rsidRDefault="000538B0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 xml:space="preserve">Meeting this Friday.  All should have the ability to participate via zoom.  </w:t>
      </w:r>
    </w:p>
    <w:p w14:paraId="7B5F728E" w14:textId="65521C5D" w:rsidR="008748A5" w:rsidRDefault="008748A5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Roni will be providing the following updates on behalf of the council</w:t>
      </w:r>
    </w:p>
    <w:p w14:paraId="5ED85600" w14:textId="678BF835" w:rsidR="00E33722" w:rsidRPr="00E33722" w:rsidRDefault="00E33722" w:rsidP="00E33722">
      <w:pPr>
        <w:pStyle w:val="ListParagraph"/>
        <w:spacing w:line="240" w:lineRule="auto"/>
        <w:ind w:left="1440" w:right="0" w:firstLine="0"/>
        <w:rPr>
          <w:rFonts w:ascii="Segoe UI" w:eastAsia="Times New Roman" w:hAnsi="Segoe UI" w:cs="Segoe UI"/>
          <w:color w:val="auto"/>
          <w:sz w:val="21"/>
          <w:szCs w:val="21"/>
        </w:rPr>
      </w:pPr>
      <w:r w:rsidRPr="00E33722">
        <w:rPr>
          <w:rFonts w:ascii="Segoe UI" w:eastAsia="Times New Roman" w:hAnsi="Symbol" w:cs="Segoe UI"/>
          <w:color w:val="auto"/>
          <w:sz w:val="21"/>
          <w:szCs w:val="21"/>
        </w:rPr>
        <w:t></w:t>
      </w:r>
      <w:r w:rsidRPr="00E33722">
        <w:rPr>
          <w:rFonts w:ascii="Segoe UI" w:eastAsia="Times New Roman" w:hAnsi="Segoe UI" w:cs="Segoe UI"/>
          <w:color w:val="auto"/>
          <w:sz w:val="21"/>
          <w:szCs w:val="21"/>
        </w:rPr>
        <w:t xml:space="preserve">  </w:t>
      </w:r>
      <w:r>
        <w:rPr>
          <w:rFonts w:ascii="Segoe UI" w:eastAsia="Times New Roman" w:hAnsi="Segoe UI" w:cs="Segoe UI"/>
          <w:color w:val="auto"/>
          <w:sz w:val="21"/>
          <w:szCs w:val="21"/>
        </w:rPr>
        <w:t>U</w:t>
      </w:r>
      <w:r w:rsidRPr="00E33722">
        <w:rPr>
          <w:rFonts w:ascii="Segoe UI" w:eastAsia="Times New Roman" w:hAnsi="Segoe UI" w:cs="Segoe UI"/>
          <w:color w:val="auto"/>
          <w:sz w:val="21"/>
          <w:szCs w:val="21"/>
        </w:rPr>
        <w:t xml:space="preserve">pdating our vision/mission statement and all the time we've spent on that so far </w:t>
      </w:r>
    </w:p>
    <w:p w14:paraId="2C683716" w14:textId="0E5117BB" w:rsidR="00E33722" w:rsidRPr="00E33722" w:rsidRDefault="00E33722" w:rsidP="00E33722">
      <w:pPr>
        <w:pStyle w:val="ListParagraph"/>
        <w:spacing w:line="240" w:lineRule="auto"/>
        <w:ind w:left="1440" w:right="0" w:firstLine="0"/>
        <w:rPr>
          <w:rFonts w:ascii="Segoe UI" w:eastAsia="Times New Roman" w:hAnsi="Segoe UI" w:cs="Segoe UI"/>
          <w:color w:val="auto"/>
          <w:sz w:val="21"/>
          <w:szCs w:val="21"/>
        </w:rPr>
      </w:pPr>
      <w:r w:rsidRPr="00E33722">
        <w:rPr>
          <w:rFonts w:ascii="Segoe UI" w:eastAsia="Times New Roman" w:hAnsi="Symbol" w:cs="Segoe UI"/>
          <w:color w:val="auto"/>
          <w:sz w:val="21"/>
          <w:szCs w:val="21"/>
        </w:rPr>
        <w:t></w:t>
      </w: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  Recent </w:t>
      </w:r>
      <w:r w:rsidRPr="00E33722">
        <w:rPr>
          <w:rFonts w:ascii="Segoe UI" w:eastAsia="Times New Roman" w:hAnsi="Segoe UI" w:cs="Segoe UI"/>
          <w:color w:val="auto"/>
          <w:sz w:val="21"/>
          <w:szCs w:val="21"/>
        </w:rPr>
        <w:t xml:space="preserve"> voting for officers </w:t>
      </w:r>
    </w:p>
    <w:p w14:paraId="35160ED9" w14:textId="268C6199" w:rsidR="00E33722" w:rsidRPr="00E33722" w:rsidRDefault="00E33722" w:rsidP="00E33722">
      <w:pPr>
        <w:pStyle w:val="ListParagraph"/>
        <w:spacing w:line="240" w:lineRule="auto"/>
        <w:ind w:left="1440" w:right="0" w:firstLine="0"/>
        <w:rPr>
          <w:rFonts w:ascii="Segoe UI" w:eastAsia="Times New Roman" w:hAnsi="Segoe UI" w:cs="Segoe UI"/>
          <w:color w:val="auto"/>
          <w:sz w:val="21"/>
          <w:szCs w:val="21"/>
        </w:rPr>
      </w:pPr>
      <w:r w:rsidRPr="00E33722">
        <w:rPr>
          <w:rFonts w:ascii="Segoe UI" w:eastAsia="Times New Roman" w:hAnsi="Symbol" w:cs="Segoe UI"/>
          <w:color w:val="auto"/>
          <w:sz w:val="21"/>
          <w:szCs w:val="21"/>
        </w:rPr>
        <w:t></w:t>
      </w:r>
      <w:r w:rsidRPr="00E33722">
        <w:rPr>
          <w:rFonts w:ascii="Segoe UI" w:eastAsia="Times New Roman" w:hAnsi="Segoe UI" w:cs="Segoe UI"/>
          <w:color w:val="auto"/>
          <w:sz w:val="21"/>
          <w:szCs w:val="21"/>
        </w:rPr>
        <w:t xml:space="preserve">  </w:t>
      </w:r>
      <w:r>
        <w:rPr>
          <w:rFonts w:ascii="Segoe UI" w:eastAsia="Times New Roman" w:hAnsi="Segoe UI" w:cs="Segoe UI"/>
          <w:color w:val="auto"/>
          <w:sz w:val="21"/>
          <w:szCs w:val="21"/>
        </w:rPr>
        <w:t>T</w:t>
      </w:r>
      <w:r w:rsidRPr="00E33722">
        <w:rPr>
          <w:rFonts w:ascii="Segoe UI" w:eastAsia="Times New Roman" w:hAnsi="Segoe UI" w:cs="Segoe UI"/>
          <w:color w:val="auto"/>
          <w:sz w:val="21"/>
          <w:szCs w:val="21"/>
        </w:rPr>
        <w:t>hanking them for our summertime 1/2 day Fridays</w:t>
      </w:r>
    </w:p>
    <w:p w14:paraId="1A170E0E" w14:textId="1EB8841F" w:rsidR="008748A5" w:rsidRPr="00831D54" w:rsidRDefault="008748A5" w:rsidP="00E33722">
      <w:pPr>
        <w:pStyle w:val="ListParagraph"/>
        <w:spacing w:after="56" w:line="259" w:lineRule="auto"/>
        <w:ind w:left="1800" w:right="0" w:firstLine="0"/>
      </w:pPr>
    </w:p>
    <w:p w14:paraId="79A95A98" w14:textId="26A3270B" w:rsidR="00082315" w:rsidRDefault="007825CF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 xml:space="preserve">President’s </w:t>
      </w:r>
      <w:r w:rsidR="005E32EE">
        <w:t xml:space="preserve">Leadership </w:t>
      </w:r>
      <w:r>
        <w:t>Council</w:t>
      </w:r>
      <w:r w:rsidR="00413809">
        <w:t xml:space="preserve">- </w:t>
      </w:r>
    </w:p>
    <w:p w14:paraId="0A817B78" w14:textId="3B736F60" w:rsidR="0088185E" w:rsidRDefault="004F15B1" w:rsidP="0088185E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Nothing to report</w:t>
      </w:r>
      <w:r w:rsidR="00E33722">
        <w:t>, have not met.</w:t>
      </w:r>
    </w:p>
    <w:p w14:paraId="59BD9797" w14:textId="43C601EB" w:rsidR="00D138EE" w:rsidRDefault="00D138EE" w:rsidP="00D138EE">
      <w:pPr>
        <w:pStyle w:val="Heading1"/>
        <w:ind w:left="-5"/>
        <w:rPr>
          <w:b/>
        </w:rPr>
      </w:pPr>
      <w:r>
        <w:rPr>
          <w:b/>
        </w:rPr>
        <w:t xml:space="preserve">Vice </w:t>
      </w:r>
      <w:r w:rsidRPr="00D138EE">
        <w:rPr>
          <w:b/>
        </w:rPr>
        <w:t>Chair’s</w:t>
      </w:r>
      <w:r>
        <w:rPr>
          <w:b/>
        </w:rPr>
        <w:t xml:space="preserve"> Report</w:t>
      </w:r>
    </w:p>
    <w:p w14:paraId="1E446D77" w14:textId="58E31302" w:rsidR="00F60811" w:rsidRDefault="00937AFD" w:rsidP="00937AFD">
      <w:pPr>
        <w:pStyle w:val="ListParagraph"/>
        <w:numPr>
          <w:ilvl w:val="0"/>
          <w:numId w:val="34"/>
        </w:numPr>
      </w:pPr>
      <w:r>
        <w:t>Student Senate</w:t>
      </w:r>
    </w:p>
    <w:p w14:paraId="669EFC50" w14:textId="7B3B43B2" w:rsidR="0024439E" w:rsidRDefault="004651FC" w:rsidP="004127C6">
      <w:pPr>
        <w:pStyle w:val="ListParagraph"/>
        <w:numPr>
          <w:ilvl w:val="0"/>
          <w:numId w:val="33"/>
        </w:numPr>
        <w:spacing w:after="56" w:line="259" w:lineRule="auto"/>
        <w:ind w:right="0"/>
      </w:pPr>
      <w:r>
        <w:t>Student senate meeting</w:t>
      </w:r>
      <w:r w:rsidR="00E33722">
        <w:t>s are not taking place over the summer</w:t>
      </w:r>
      <w:r>
        <w:t>.  Nothing to report</w:t>
      </w:r>
      <w:r w:rsidR="000D19AA">
        <w:t>.</w:t>
      </w:r>
    </w:p>
    <w:p w14:paraId="6C2FA23D" w14:textId="77777777" w:rsidR="004127C6" w:rsidRDefault="004127C6" w:rsidP="00FF6EA7">
      <w:pPr>
        <w:pStyle w:val="ListParagraph"/>
        <w:spacing w:after="56" w:line="259" w:lineRule="auto"/>
        <w:ind w:left="1080" w:right="0" w:firstLine="0"/>
      </w:pPr>
    </w:p>
    <w:p w14:paraId="6CC032EB" w14:textId="3C20286C" w:rsidR="00950E48" w:rsidRDefault="00950E48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>New Business</w:t>
      </w:r>
    </w:p>
    <w:p w14:paraId="38BB8C34" w14:textId="1583F569" w:rsidR="00377872" w:rsidRDefault="00377872" w:rsidP="0042016B">
      <w:pPr>
        <w:pStyle w:val="ListParagraph"/>
        <w:numPr>
          <w:ilvl w:val="0"/>
          <w:numId w:val="11"/>
        </w:numPr>
      </w:pPr>
      <w:r>
        <w:t>Committee Reports</w:t>
      </w:r>
    </w:p>
    <w:p w14:paraId="589B67D7" w14:textId="6188168F" w:rsidR="00EF0CFC" w:rsidRDefault="00DC3A1D" w:rsidP="0042016B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Constitution and Elections</w:t>
      </w:r>
      <w:r w:rsidR="001F4C78">
        <w:rPr>
          <w:sz w:val="22"/>
        </w:rPr>
        <w:t xml:space="preserve"> </w:t>
      </w:r>
    </w:p>
    <w:p w14:paraId="2E19A14E" w14:textId="612734FD" w:rsidR="00A90C7C" w:rsidRDefault="00781A7C" w:rsidP="001C60DE">
      <w:pPr>
        <w:pStyle w:val="ListParagraph"/>
        <w:numPr>
          <w:ilvl w:val="1"/>
          <w:numId w:val="33"/>
        </w:numPr>
      </w:pPr>
      <w:r>
        <w:t xml:space="preserve">CSC Officer Elections </w:t>
      </w:r>
    </w:p>
    <w:p w14:paraId="2D016479" w14:textId="18670B9F" w:rsidR="00090DB4" w:rsidRDefault="00AB60D6" w:rsidP="00321B0D">
      <w:pPr>
        <w:pStyle w:val="ListParagraph"/>
        <w:numPr>
          <w:ilvl w:val="3"/>
          <w:numId w:val="33"/>
        </w:numPr>
      </w:pPr>
      <w:r>
        <w:t xml:space="preserve">Roni was the only member to volunteer to serve as </w:t>
      </w:r>
      <w:r w:rsidR="00D32E2F">
        <w:t>C</w:t>
      </w:r>
      <w:r>
        <w:t xml:space="preserve">hair for the 21-22 year.  All were in favor </w:t>
      </w:r>
      <w:r>
        <w:lastRenderedPageBreak/>
        <w:t>with no abstentions.</w:t>
      </w:r>
      <w:r w:rsidR="00624639">
        <w:t xml:space="preserve">  Roni is currently serving in this role as interim.</w:t>
      </w:r>
    </w:p>
    <w:p w14:paraId="16E58989" w14:textId="3098E327" w:rsidR="00624639" w:rsidRDefault="00624639" w:rsidP="00321B0D">
      <w:pPr>
        <w:pStyle w:val="ListParagraph"/>
        <w:numPr>
          <w:ilvl w:val="3"/>
          <w:numId w:val="33"/>
        </w:numPr>
      </w:pPr>
      <w:r>
        <w:t xml:space="preserve">Mark G. was the only member to volunteer to serve as </w:t>
      </w:r>
      <w:r w:rsidR="00D32E2F">
        <w:t>V</w:t>
      </w:r>
      <w:r>
        <w:t xml:space="preserve">ice </w:t>
      </w:r>
      <w:r w:rsidR="00D32E2F">
        <w:t>C</w:t>
      </w:r>
      <w:r>
        <w:t xml:space="preserve">hair for the 21-22 year.  All were </w:t>
      </w:r>
      <w:r w:rsidR="00D32E2F">
        <w:t xml:space="preserve">in </w:t>
      </w:r>
      <w:r>
        <w:t>favor with no abstentions.  This role is currently vacant.</w:t>
      </w:r>
    </w:p>
    <w:p w14:paraId="21098365" w14:textId="294C21CC" w:rsidR="00D32E2F" w:rsidRDefault="00D32E2F" w:rsidP="00321B0D">
      <w:pPr>
        <w:pStyle w:val="ListParagraph"/>
        <w:numPr>
          <w:ilvl w:val="3"/>
          <w:numId w:val="33"/>
        </w:numPr>
      </w:pPr>
      <w:r>
        <w:t>Sandy G. was the only member to volunteer to serve as Treasurer for the 21-22 year.  All were in favor with no abstentions.  Sandy is currently serving in this role.</w:t>
      </w:r>
    </w:p>
    <w:p w14:paraId="68B94A60" w14:textId="424857FB" w:rsidR="00D32E2F" w:rsidRDefault="00D32E2F" w:rsidP="00321B0D">
      <w:pPr>
        <w:pStyle w:val="ListParagraph"/>
        <w:numPr>
          <w:ilvl w:val="3"/>
          <w:numId w:val="33"/>
        </w:numPr>
      </w:pPr>
      <w:r>
        <w:t>Kim A. was the only member to volunteer to serve at Secretary for the 21-22 year.  All were in favor with no abstentions.  Heidi will be departing this role.</w:t>
      </w:r>
    </w:p>
    <w:p w14:paraId="2394E747" w14:textId="05670490" w:rsidR="00321B0D" w:rsidRDefault="00F1590C" w:rsidP="00D32E2F">
      <w:pPr>
        <w:pStyle w:val="ListParagraph"/>
        <w:numPr>
          <w:ilvl w:val="2"/>
          <w:numId w:val="33"/>
        </w:numPr>
      </w:pPr>
      <w:r>
        <w:t>Members will sign up for</w:t>
      </w:r>
      <w:r w:rsidR="00321B0D">
        <w:t xml:space="preserve"> committees at the next meeting</w:t>
      </w:r>
      <w:r>
        <w:t xml:space="preserve"> for the 21-22 year.</w:t>
      </w:r>
    </w:p>
    <w:p w14:paraId="6C359D6E" w14:textId="6B683640" w:rsidR="0095169C" w:rsidRDefault="00950E48" w:rsidP="0030197A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Public Relations</w:t>
      </w:r>
    </w:p>
    <w:p w14:paraId="17F62891" w14:textId="3CA7008D" w:rsidR="00666FB9" w:rsidRPr="00666FB9" w:rsidRDefault="0085032A" w:rsidP="00666FB9">
      <w:pPr>
        <w:pStyle w:val="ListParagraph"/>
        <w:numPr>
          <w:ilvl w:val="1"/>
          <w:numId w:val="33"/>
        </w:numPr>
      </w:pPr>
      <w:r>
        <w:t>With Kim assuming the responsibilities if the secretary role, she indicated she would not be able to do the newsletter</w:t>
      </w:r>
      <w:r w:rsidR="00B36BE0">
        <w:t>.  Keyleigh Gurney offered to help.</w:t>
      </w:r>
    </w:p>
    <w:p w14:paraId="1894550B" w14:textId="72C6025E" w:rsidR="00B129B6" w:rsidRDefault="00B129B6" w:rsidP="00EB6EC3">
      <w:pPr>
        <w:pStyle w:val="ListParagraph"/>
        <w:numPr>
          <w:ilvl w:val="0"/>
          <w:numId w:val="5"/>
        </w:numPr>
      </w:pPr>
      <w:r>
        <w:t>Community Service</w:t>
      </w:r>
    </w:p>
    <w:p w14:paraId="2EE81EFE" w14:textId="199535D5" w:rsidR="00E81CE3" w:rsidRDefault="00FF6EA7" w:rsidP="00FF6EA7">
      <w:pPr>
        <w:pStyle w:val="ListParagraph"/>
        <w:numPr>
          <w:ilvl w:val="1"/>
          <w:numId w:val="5"/>
        </w:numPr>
      </w:pPr>
      <w:r>
        <w:t>Adopt a Spot</w:t>
      </w:r>
      <w:r w:rsidR="005E2325">
        <w:t xml:space="preserve">- </w:t>
      </w:r>
      <w:r w:rsidR="00CD5ECA">
        <w:t xml:space="preserve">Plants have been planted.  If you have time to weed the garden bed, please do so.  </w:t>
      </w:r>
      <w:r w:rsidR="00B20C67">
        <w:t>Reach out to Jude Maes or Sara</w:t>
      </w:r>
      <w:r w:rsidR="00475E7C">
        <w:t xml:space="preserve">h </w:t>
      </w:r>
      <w:r w:rsidR="00B20C67">
        <w:t>Boyd with questions.</w:t>
      </w:r>
    </w:p>
    <w:p w14:paraId="22616F78" w14:textId="665F4680" w:rsidR="00A82662" w:rsidRDefault="00950E48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Fundraising</w:t>
      </w:r>
    </w:p>
    <w:p w14:paraId="7020943C" w14:textId="5CD6F618" w:rsidR="00C17E64" w:rsidRDefault="00C1151C" w:rsidP="00C17E64">
      <w:pPr>
        <w:pStyle w:val="ListParagraph"/>
        <w:numPr>
          <w:ilvl w:val="0"/>
          <w:numId w:val="40"/>
        </w:numPr>
      </w:pPr>
      <w:r>
        <w:t>Toner re</w:t>
      </w:r>
      <w:r w:rsidR="004F22DA">
        <w:t xml:space="preserve">cycling program </w:t>
      </w:r>
      <w:r w:rsidR="00475E7C">
        <w:t>has been</w:t>
      </w:r>
      <w:r w:rsidR="004F22DA">
        <w:t xml:space="preserve"> reinstated.  </w:t>
      </w:r>
      <w:r w:rsidR="00475E7C">
        <w:t xml:space="preserve">Sandy will be distributing flyers with the </w:t>
      </w:r>
      <w:r w:rsidR="00BF12E1">
        <w:t>drop off locations and items that can be received</w:t>
      </w:r>
      <w:r w:rsidR="004F22DA">
        <w:t>.</w:t>
      </w:r>
    </w:p>
    <w:p w14:paraId="16F626A2" w14:textId="1638846C" w:rsidR="00F9680D" w:rsidRDefault="00F9680D" w:rsidP="00C17E64">
      <w:pPr>
        <w:pStyle w:val="ListParagraph"/>
        <w:numPr>
          <w:ilvl w:val="0"/>
          <w:numId w:val="40"/>
        </w:numPr>
      </w:pPr>
      <w:r>
        <w:t xml:space="preserve">King Soopers fundraiser </w:t>
      </w:r>
      <w:r w:rsidR="00BF12E1">
        <w:t>will be announced in the newsletter.</w:t>
      </w:r>
    </w:p>
    <w:p w14:paraId="113CE134" w14:textId="5BF8BAD9" w:rsidR="00BF12E1" w:rsidRPr="00C17E64" w:rsidRDefault="00BF12E1" w:rsidP="00C17E64">
      <w:pPr>
        <w:pStyle w:val="ListParagraph"/>
        <w:numPr>
          <w:ilvl w:val="0"/>
          <w:numId w:val="40"/>
        </w:numPr>
      </w:pPr>
      <w:r>
        <w:t>Pizza Pals cards- still trying to retrieve the cards from a previous member who had them.</w:t>
      </w:r>
    </w:p>
    <w:p w14:paraId="4C7F58BB" w14:textId="6AB3FE72" w:rsidR="00DC532B" w:rsidRDefault="00950E48" w:rsidP="00B129B6">
      <w:pPr>
        <w:pStyle w:val="ListParagraph"/>
        <w:numPr>
          <w:ilvl w:val="0"/>
          <w:numId w:val="24"/>
        </w:numPr>
      </w:pPr>
      <w:r w:rsidRPr="00BD1466">
        <w:t>Scholarship and Professional Development</w:t>
      </w:r>
    </w:p>
    <w:p w14:paraId="7FC69D0A" w14:textId="14532AD0" w:rsidR="00434A58" w:rsidRDefault="00BF12E1" w:rsidP="00265191">
      <w:pPr>
        <w:pStyle w:val="ListParagraph"/>
        <w:numPr>
          <w:ilvl w:val="0"/>
          <w:numId w:val="37"/>
        </w:numPr>
        <w:tabs>
          <w:tab w:val="left" w:pos="3600"/>
        </w:tabs>
      </w:pPr>
      <w:r>
        <w:t xml:space="preserve">One of the objectives of the </w:t>
      </w:r>
      <w:r w:rsidR="00B9637B">
        <w:t xml:space="preserve">new mission/vision for CSC is to </w:t>
      </w:r>
      <w:r w:rsidR="00E93457">
        <w:t>review</w:t>
      </w:r>
      <w:r w:rsidR="009B391F">
        <w:t xml:space="preserve"> the application process and qualifying activities and revise t</w:t>
      </w:r>
      <w:r w:rsidR="00EE3E50">
        <w:t>o allow more items to qualify for funding requests</w:t>
      </w:r>
      <w:r w:rsidR="00CE5652">
        <w:t xml:space="preserve">.  Also need to promote the availability of the funds and process to </w:t>
      </w:r>
      <w:r w:rsidR="00C207BA">
        <w:t xml:space="preserve">apply to </w:t>
      </w:r>
      <w:r w:rsidR="00CE5652">
        <w:t>Classified Staff.</w:t>
      </w:r>
    </w:p>
    <w:p w14:paraId="6C896EC9" w14:textId="4287F255" w:rsidR="00894694" w:rsidRDefault="00FD5BFF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Workplace Culture</w:t>
      </w:r>
    </w:p>
    <w:p w14:paraId="746886EF" w14:textId="7B0F3218" w:rsidR="00C14D25" w:rsidRPr="00C14D25" w:rsidRDefault="00C14D25" w:rsidP="00C14D25">
      <w:pPr>
        <w:pStyle w:val="ListParagraph"/>
        <w:numPr>
          <w:ilvl w:val="0"/>
          <w:numId w:val="37"/>
        </w:numPr>
      </w:pPr>
      <w:r>
        <w:t>No report</w:t>
      </w:r>
    </w:p>
    <w:p w14:paraId="30D75446" w14:textId="43905A70" w:rsidR="000E0B9A" w:rsidRDefault="000E0B9A" w:rsidP="0042016B">
      <w:pPr>
        <w:pStyle w:val="ListParagraph"/>
        <w:numPr>
          <w:ilvl w:val="0"/>
          <w:numId w:val="7"/>
        </w:numPr>
        <w:ind w:right="58"/>
      </w:pPr>
      <w:r>
        <w:t xml:space="preserve">Statewide Classified </w:t>
      </w:r>
      <w:r w:rsidR="004727F7">
        <w:t>Liaison</w:t>
      </w:r>
      <w:r>
        <w:t xml:space="preserve"> Council</w:t>
      </w:r>
    </w:p>
    <w:p w14:paraId="13EA5966" w14:textId="50C4F104" w:rsidR="007153D8" w:rsidRDefault="007153D8" w:rsidP="007153D8">
      <w:pPr>
        <w:pStyle w:val="ListParagraph"/>
        <w:numPr>
          <w:ilvl w:val="1"/>
          <w:numId w:val="7"/>
        </w:numPr>
        <w:ind w:right="58"/>
      </w:pPr>
      <w:r>
        <w:t xml:space="preserve">Keyleigh Gurney </w:t>
      </w:r>
      <w:r w:rsidR="00754A75">
        <w:t>has determined that this council has not been active for the past few years.  She will continue to monitor it for activity.</w:t>
      </w:r>
    </w:p>
    <w:p w14:paraId="31EED744" w14:textId="7EF82CC1" w:rsidR="004727F7" w:rsidRPr="00183B03" w:rsidRDefault="00183B03" w:rsidP="0042016B">
      <w:pPr>
        <w:pStyle w:val="ListParagraph"/>
        <w:numPr>
          <w:ilvl w:val="0"/>
          <w:numId w:val="7"/>
        </w:numPr>
        <w:ind w:right="58"/>
      </w:pPr>
      <w:r w:rsidRPr="00B86924">
        <w:rPr>
          <w:rFonts w:eastAsia="Arial"/>
          <w:b/>
          <w:bCs/>
        </w:rPr>
        <w:t>Sustainability (LEAF)</w:t>
      </w:r>
      <w:r w:rsidR="007B2212">
        <w:rPr>
          <w:rFonts w:eastAsia="Arial"/>
          <w:b/>
          <w:bCs/>
        </w:rPr>
        <w:t xml:space="preserve">; </w:t>
      </w:r>
      <w:r w:rsidRPr="00B86924">
        <w:rPr>
          <w:rFonts w:eastAsia="Arial"/>
          <w:b/>
          <w:bCs/>
          <w:spacing w:val="1"/>
        </w:rPr>
        <w:t>ITC</w:t>
      </w:r>
      <w:r w:rsidR="00C207BA">
        <w:rPr>
          <w:rFonts w:eastAsia="Arial"/>
          <w:b/>
          <w:bCs/>
          <w:spacing w:val="1"/>
        </w:rPr>
        <w:t xml:space="preserve">; </w:t>
      </w:r>
      <w:r w:rsidRPr="00B86924">
        <w:rPr>
          <w:rFonts w:eastAsia="Arial"/>
          <w:b/>
          <w:bCs/>
        </w:rPr>
        <w:t>Campus Rec (CRAB)</w:t>
      </w:r>
      <w:r w:rsidR="00B86924">
        <w:rPr>
          <w:rFonts w:eastAsia="Arial"/>
          <w:b/>
          <w:bCs/>
        </w:rPr>
        <w:t xml:space="preserve"> </w:t>
      </w:r>
      <w:r w:rsidR="00B86924">
        <w:rPr>
          <w:rFonts w:eastAsia="Arial"/>
        </w:rPr>
        <w:t xml:space="preserve">– </w:t>
      </w:r>
      <w:r w:rsidR="005E3749">
        <w:rPr>
          <w:rFonts w:eastAsia="Arial"/>
        </w:rPr>
        <w:t>will reconvene in the fall</w:t>
      </w:r>
      <w:r w:rsidR="00EA6BD1">
        <w:rPr>
          <w:rFonts w:eastAsia="Arial"/>
          <w:b/>
          <w:bCs/>
        </w:rPr>
        <w:t xml:space="preserve">.  </w:t>
      </w:r>
      <w:r w:rsidRPr="00183B03">
        <w:rPr>
          <w:rFonts w:eastAsia="Arial"/>
        </w:rPr>
        <w:t xml:space="preserve"> </w:t>
      </w:r>
      <w:r w:rsidRPr="00B86924">
        <w:rPr>
          <w:rFonts w:eastAsia="Arial"/>
          <w:b/>
          <w:bCs/>
          <w:spacing w:val="-1"/>
        </w:rPr>
        <w:t xml:space="preserve">Professional Development </w:t>
      </w:r>
      <w:r w:rsidRPr="00B86924">
        <w:rPr>
          <w:rFonts w:eastAsia="Arial"/>
          <w:b/>
          <w:bCs/>
          <w:spacing w:val="2"/>
        </w:rPr>
        <w:t>T</w:t>
      </w:r>
      <w:r w:rsidRPr="00B86924">
        <w:rPr>
          <w:rFonts w:eastAsia="Arial"/>
          <w:b/>
          <w:bCs/>
        </w:rPr>
        <w:t>a</w:t>
      </w:r>
      <w:r w:rsidRPr="00B86924">
        <w:rPr>
          <w:rFonts w:eastAsia="Arial"/>
          <w:b/>
          <w:bCs/>
          <w:spacing w:val="-3"/>
        </w:rPr>
        <w:t>s</w:t>
      </w:r>
      <w:r w:rsidRPr="00B86924">
        <w:rPr>
          <w:rFonts w:eastAsia="Arial"/>
          <w:b/>
          <w:bCs/>
          <w:spacing w:val="2"/>
        </w:rPr>
        <w:t>k Force (PTAC)</w:t>
      </w:r>
      <w:r w:rsidR="00B86924">
        <w:rPr>
          <w:rFonts w:eastAsia="Arial"/>
        </w:rPr>
        <w:t xml:space="preserve">- </w:t>
      </w:r>
      <w:r w:rsidR="00C207BA">
        <w:rPr>
          <w:rFonts w:eastAsia="Arial"/>
        </w:rPr>
        <w:t>Next meeting is in July</w:t>
      </w:r>
      <w:r w:rsidR="008F03D1">
        <w:rPr>
          <w:rFonts w:eastAsia="Arial"/>
        </w:rPr>
        <w:t xml:space="preserve">; </w:t>
      </w:r>
      <w:r w:rsidRPr="00EA6BD1">
        <w:rPr>
          <w:rFonts w:eastAsia="Arial"/>
          <w:b/>
          <w:bCs/>
        </w:rPr>
        <w:t>Inclusive Hiring Practices</w:t>
      </w:r>
    </w:p>
    <w:p w14:paraId="0B510406" w14:textId="77777777" w:rsidR="00935DB7" w:rsidRDefault="00935DB7">
      <w:pPr>
        <w:spacing w:line="259" w:lineRule="auto"/>
        <w:ind w:left="-5" w:right="0"/>
        <w:rPr>
          <w:b/>
          <w:sz w:val="28"/>
          <w:szCs w:val="28"/>
        </w:rPr>
      </w:pPr>
    </w:p>
    <w:p w14:paraId="5FF7CC9D" w14:textId="6A6A4E76" w:rsidR="005B1A0D" w:rsidRPr="00325C5A" w:rsidRDefault="00526A5D">
      <w:pPr>
        <w:spacing w:line="259" w:lineRule="auto"/>
        <w:ind w:left="-5" w:right="0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Next meeting </w:t>
      </w:r>
    </w:p>
    <w:p w14:paraId="5FF7CC9E" w14:textId="6B78481B" w:rsidR="005B1A0D" w:rsidRDefault="00526A5D">
      <w:pPr>
        <w:ind w:left="-5" w:right="0"/>
      </w:pPr>
      <w:r>
        <w:t>The next meeting wil</w:t>
      </w:r>
      <w:r w:rsidR="00604B27">
        <w:t xml:space="preserve">l be </w:t>
      </w:r>
      <w:r w:rsidR="003A7A7B">
        <w:t>Ju</w:t>
      </w:r>
      <w:r w:rsidR="008F03D1">
        <w:t>ly 14</w:t>
      </w:r>
      <w:r>
        <w:t xml:space="preserve">, </w:t>
      </w:r>
      <w:r w:rsidR="00E903D6">
        <w:t>20</w:t>
      </w:r>
      <w:r w:rsidR="003A289A">
        <w:t>2</w:t>
      </w:r>
      <w:r w:rsidR="00353F8E">
        <w:t>1</w:t>
      </w:r>
      <w:r>
        <w:t xml:space="preserve"> at 8:15 a.m. </w:t>
      </w:r>
      <w:r w:rsidR="00E448FC">
        <w:t>via MS TEAMS link</w:t>
      </w:r>
    </w:p>
    <w:p w14:paraId="5FF7CC9F" w14:textId="77777777" w:rsidR="005B1A0D" w:rsidRDefault="00526A5D">
      <w:pPr>
        <w:spacing w:after="39" w:line="259" w:lineRule="auto"/>
        <w:ind w:left="0" w:right="0" w:firstLine="0"/>
      </w:pPr>
      <w:r>
        <w:t xml:space="preserve"> </w:t>
      </w:r>
    </w:p>
    <w:p w14:paraId="5FF7CCA0" w14:textId="77777777" w:rsidR="005B1A0D" w:rsidRPr="00325C5A" w:rsidRDefault="00526A5D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Adjournment </w:t>
      </w:r>
    </w:p>
    <w:p w14:paraId="5FF7CCA3" w14:textId="16567FF7" w:rsidR="005B1A0D" w:rsidRDefault="00526A5D" w:rsidP="00BC071D">
      <w:pPr>
        <w:ind w:left="0" w:right="0" w:firstLine="0"/>
      </w:pPr>
      <w:r>
        <w:t xml:space="preserve">Meeting adjourned at </w:t>
      </w:r>
      <w:r w:rsidR="008F03D1">
        <w:t>8</w:t>
      </w:r>
      <w:r w:rsidR="00ED0AB2">
        <w:t>:</w:t>
      </w:r>
      <w:r w:rsidR="008F03D1">
        <w:t>58</w:t>
      </w:r>
      <w:r>
        <w:t xml:space="preserve"> </w:t>
      </w:r>
      <w:r w:rsidR="00E903D6">
        <w:t>a.m.</w:t>
      </w:r>
      <w:r>
        <w:t xml:space="preserve">  </w:t>
      </w:r>
      <w:r>
        <w:rPr>
          <w:sz w:val="26"/>
        </w:rPr>
        <w:t xml:space="preserve"> </w:t>
      </w:r>
    </w:p>
    <w:p w14:paraId="5FF7CCA4" w14:textId="77777777" w:rsidR="005B1A0D" w:rsidRDefault="00526A5D">
      <w:pPr>
        <w:spacing w:line="259" w:lineRule="auto"/>
        <w:ind w:left="0" w:right="0" w:firstLine="0"/>
      </w:pPr>
      <w:r>
        <w:t xml:space="preserve"> </w:t>
      </w:r>
    </w:p>
    <w:sectPr w:rsidR="005B1A0D" w:rsidSect="000A0ADE">
      <w:pgSz w:w="12240" w:h="15840"/>
      <w:pgMar w:top="1080" w:right="1469" w:bottom="10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037A0"/>
    <w:multiLevelType w:val="hybridMultilevel"/>
    <w:tmpl w:val="8936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3B7B"/>
    <w:multiLevelType w:val="hybridMultilevel"/>
    <w:tmpl w:val="D744D4E6"/>
    <w:lvl w:ilvl="0" w:tplc="1A8487E8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9426AD"/>
    <w:multiLevelType w:val="hybridMultilevel"/>
    <w:tmpl w:val="B36825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5D0C23"/>
    <w:multiLevelType w:val="hybridMultilevel"/>
    <w:tmpl w:val="FD263238"/>
    <w:lvl w:ilvl="0" w:tplc="D7DC90CA">
      <w:start w:val="4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52C66"/>
    <w:multiLevelType w:val="hybridMultilevel"/>
    <w:tmpl w:val="11FC4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A6998"/>
    <w:multiLevelType w:val="hybridMultilevel"/>
    <w:tmpl w:val="5BF0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6F43503"/>
    <w:multiLevelType w:val="hybridMultilevel"/>
    <w:tmpl w:val="C71E6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6E219D"/>
    <w:multiLevelType w:val="hybridMultilevel"/>
    <w:tmpl w:val="B2FCF3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2" w:hanging="360"/>
      </w:pPr>
      <w:rPr>
        <w:rFonts w:ascii="Wingdings" w:hAnsi="Wingdings" w:hint="default"/>
      </w:rPr>
    </w:lvl>
  </w:abstractNum>
  <w:abstractNum w:abstractNumId="8" w15:restartNumberingAfterBreak="0">
    <w:nsid w:val="1E5965D0"/>
    <w:multiLevelType w:val="hybridMultilevel"/>
    <w:tmpl w:val="04C2D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97498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29979CC"/>
    <w:multiLevelType w:val="hybridMultilevel"/>
    <w:tmpl w:val="B024FE66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647079"/>
    <w:multiLevelType w:val="hybridMultilevel"/>
    <w:tmpl w:val="5EF8B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90674FA"/>
    <w:multiLevelType w:val="hybridMultilevel"/>
    <w:tmpl w:val="4C8271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3773D4"/>
    <w:multiLevelType w:val="hybridMultilevel"/>
    <w:tmpl w:val="BD2499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4" w15:restartNumberingAfterBreak="0">
    <w:nsid w:val="2CE33457"/>
    <w:multiLevelType w:val="hybridMultilevel"/>
    <w:tmpl w:val="49D8378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EA93DB3"/>
    <w:multiLevelType w:val="hybridMultilevel"/>
    <w:tmpl w:val="5F68976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6" w15:restartNumberingAfterBreak="0">
    <w:nsid w:val="311E06E0"/>
    <w:multiLevelType w:val="hybridMultilevel"/>
    <w:tmpl w:val="C400D0B0"/>
    <w:lvl w:ilvl="0" w:tplc="04090017">
      <w:start w:val="1"/>
      <w:numFmt w:val="lowerLetter"/>
      <w:lvlText w:val="%1)"/>
      <w:lvlJc w:val="left"/>
      <w:pPr>
        <w:ind w:left="1198" w:hanging="360"/>
      </w:pPr>
    </w:lvl>
    <w:lvl w:ilvl="1" w:tplc="04090019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17" w15:restartNumberingAfterBreak="0">
    <w:nsid w:val="33713BD2"/>
    <w:multiLevelType w:val="hybridMultilevel"/>
    <w:tmpl w:val="5456CA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1B7336"/>
    <w:multiLevelType w:val="hybridMultilevel"/>
    <w:tmpl w:val="80B656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AF926F1"/>
    <w:multiLevelType w:val="hybridMultilevel"/>
    <w:tmpl w:val="297E0D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20" w15:restartNumberingAfterBreak="0">
    <w:nsid w:val="4108144F"/>
    <w:multiLevelType w:val="hybridMultilevel"/>
    <w:tmpl w:val="AFEC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71876"/>
    <w:multiLevelType w:val="hybridMultilevel"/>
    <w:tmpl w:val="42481C02"/>
    <w:lvl w:ilvl="0" w:tplc="30383FF2">
      <w:numFmt w:val="bullet"/>
      <w:lvlText w:val="-"/>
      <w:lvlJc w:val="left"/>
      <w:pPr>
        <w:ind w:left="131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22" w15:restartNumberingAfterBreak="0">
    <w:nsid w:val="4CAB7903"/>
    <w:multiLevelType w:val="hybridMultilevel"/>
    <w:tmpl w:val="A036D99A"/>
    <w:lvl w:ilvl="0" w:tplc="BA5E34D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0A34E30"/>
    <w:multiLevelType w:val="hybridMultilevel"/>
    <w:tmpl w:val="88301B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7F066E"/>
    <w:multiLevelType w:val="hybridMultilevel"/>
    <w:tmpl w:val="A74C9FF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9E33F1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3D2698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DD0324E"/>
    <w:multiLevelType w:val="hybridMultilevel"/>
    <w:tmpl w:val="3D3A69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604C1C22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6C2670"/>
    <w:multiLevelType w:val="hybridMultilevel"/>
    <w:tmpl w:val="0158DA5C"/>
    <w:lvl w:ilvl="0" w:tplc="657A67E4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78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0" w15:restartNumberingAfterBreak="0">
    <w:nsid w:val="65EB3C8E"/>
    <w:multiLevelType w:val="hybridMultilevel"/>
    <w:tmpl w:val="B24A3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83F79CC"/>
    <w:multiLevelType w:val="hybridMultilevel"/>
    <w:tmpl w:val="D2188A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E8B1F26"/>
    <w:multiLevelType w:val="hybridMultilevel"/>
    <w:tmpl w:val="39C6ED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EFE4F4B"/>
    <w:multiLevelType w:val="hybridMultilevel"/>
    <w:tmpl w:val="B1188D64"/>
    <w:lvl w:ilvl="0" w:tplc="30383FF2">
      <w:numFmt w:val="bullet"/>
      <w:lvlText w:val="-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4" w15:restartNumberingAfterBreak="0">
    <w:nsid w:val="720F7F95"/>
    <w:multiLevelType w:val="hybridMultilevel"/>
    <w:tmpl w:val="85883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4C45DA0"/>
    <w:multiLevelType w:val="hybridMultilevel"/>
    <w:tmpl w:val="AD9E0BE0"/>
    <w:lvl w:ilvl="0" w:tplc="47F88452">
      <w:start w:val="1"/>
      <w:numFmt w:val="lowerLetter"/>
      <w:lvlText w:val="%1."/>
      <w:lvlJc w:val="left"/>
      <w:pPr>
        <w:ind w:left="1785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2505" w:hanging="360"/>
      </w:pPr>
    </w:lvl>
    <w:lvl w:ilvl="2" w:tplc="0409001B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6" w15:restartNumberingAfterBreak="0">
    <w:nsid w:val="7AF55A03"/>
    <w:multiLevelType w:val="hybridMultilevel"/>
    <w:tmpl w:val="F08850C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7" w15:restartNumberingAfterBreak="0">
    <w:nsid w:val="7BC458D9"/>
    <w:multiLevelType w:val="hybridMultilevel"/>
    <w:tmpl w:val="74C048D8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38" w15:restartNumberingAfterBreak="0">
    <w:nsid w:val="7D7F3D0F"/>
    <w:multiLevelType w:val="hybridMultilevel"/>
    <w:tmpl w:val="19F407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FD71D3C"/>
    <w:multiLevelType w:val="hybridMultilevel"/>
    <w:tmpl w:val="C46265E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BCFC82C4"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9"/>
  </w:num>
  <w:num w:numId="2">
    <w:abstractNumId w:val="25"/>
  </w:num>
  <w:num w:numId="3">
    <w:abstractNumId w:val="29"/>
  </w:num>
  <w:num w:numId="4">
    <w:abstractNumId w:val="10"/>
  </w:num>
  <w:num w:numId="5">
    <w:abstractNumId w:val="1"/>
  </w:num>
  <w:num w:numId="6">
    <w:abstractNumId w:val="28"/>
  </w:num>
  <w:num w:numId="7">
    <w:abstractNumId w:val="22"/>
  </w:num>
  <w:num w:numId="8">
    <w:abstractNumId w:val="2"/>
  </w:num>
  <w:num w:numId="9">
    <w:abstractNumId w:val="38"/>
  </w:num>
  <w:num w:numId="10">
    <w:abstractNumId w:val="9"/>
  </w:num>
  <w:num w:numId="11">
    <w:abstractNumId w:val="16"/>
  </w:num>
  <w:num w:numId="12">
    <w:abstractNumId w:val="5"/>
  </w:num>
  <w:num w:numId="13">
    <w:abstractNumId w:val="34"/>
  </w:num>
  <w:num w:numId="14">
    <w:abstractNumId w:val="13"/>
  </w:num>
  <w:num w:numId="15">
    <w:abstractNumId w:val="15"/>
  </w:num>
  <w:num w:numId="16">
    <w:abstractNumId w:val="0"/>
  </w:num>
  <w:num w:numId="17">
    <w:abstractNumId w:val="30"/>
  </w:num>
  <w:num w:numId="18">
    <w:abstractNumId w:val="12"/>
  </w:num>
  <w:num w:numId="19">
    <w:abstractNumId w:val="23"/>
  </w:num>
  <w:num w:numId="20">
    <w:abstractNumId w:val="11"/>
  </w:num>
  <w:num w:numId="21">
    <w:abstractNumId w:val="32"/>
  </w:num>
  <w:num w:numId="22">
    <w:abstractNumId w:val="19"/>
  </w:num>
  <w:num w:numId="23">
    <w:abstractNumId w:val="20"/>
  </w:num>
  <w:num w:numId="24">
    <w:abstractNumId w:val="3"/>
  </w:num>
  <w:num w:numId="25">
    <w:abstractNumId w:val="35"/>
  </w:num>
  <w:num w:numId="26">
    <w:abstractNumId w:val="36"/>
  </w:num>
  <w:num w:numId="27">
    <w:abstractNumId w:val="18"/>
  </w:num>
  <w:num w:numId="28">
    <w:abstractNumId w:val="27"/>
  </w:num>
  <w:num w:numId="29">
    <w:abstractNumId w:val="6"/>
  </w:num>
  <w:num w:numId="30">
    <w:abstractNumId w:val="37"/>
  </w:num>
  <w:num w:numId="31">
    <w:abstractNumId w:val="33"/>
  </w:num>
  <w:num w:numId="32">
    <w:abstractNumId w:val="21"/>
  </w:num>
  <w:num w:numId="33">
    <w:abstractNumId w:val="7"/>
  </w:num>
  <w:num w:numId="34">
    <w:abstractNumId w:val="24"/>
  </w:num>
  <w:num w:numId="35">
    <w:abstractNumId w:val="26"/>
  </w:num>
  <w:num w:numId="36">
    <w:abstractNumId w:val="17"/>
  </w:num>
  <w:num w:numId="37">
    <w:abstractNumId w:val="31"/>
  </w:num>
  <w:num w:numId="38">
    <w:abstractNumId w:val="8"/>
  </w:num>
  <w:num w:numId="39">
    <w:abstractNumId w:val="4"/>
  </w:num>
  <w:num w:numId="40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2sbQwMzU0MzVQ0lEKTi0uzszPAykwNKsFAOwuqBItAAAA"/>
  </w:docVars>
  <w:rsids>
    <w:rsidRoot w:val="005B1A0D"/>
    <w:rsid w:val="00000BB1"/>
    <w:rsid w:val="000014F4"/>
    <w:rsid w:val="0000172A"/>
    <w:rsid w:val="000024AD"/>
    <w:rsid w:val="00003A52"/>
    <w:rsid w:val="00005853"/>
    <w:rsid w:val="00006611"/>
    <w:rsid w:val="0000693D"/>
    <w:rsid w:val="00007FB2"/>
    <w:rsid w:val="00011323"/>
    <w:rsid w:val="00011EF2"/>
    <w:rsid w:val="0001327B"/>
    <w:rsid w:val="000137D8"/>
    <w:rsid w:val="000147CC"/>
    <w:rsid w:val="00015747"/>
    <w:rsid w:val="00015DE1"/>
    <w:rsid w:val="000160D5"/>
    <w:rsid w:val="0001657F"/>
    <w:rsid w:val="00021542"/>
    <w:rsid w:val="00022377"/>
    <w:rsid w:val="0002250D"/>
    <w:rsid w:val="000264C1"/>
    <w:rsid w:val="00026B80"/>
    <w:rsid w:val="00030394"/>
    <w:rsid w:val="0003080E"/>
    <w:rsid w:val="00031389"/>
    <w:rsid w:val="00033B73"/>
    <w:rsid w:val="00034565"/>
    <w:rsid w:val="00034D3E"/>
    <w:rsid w:val="00035236"/>
    <w:rsid w:val="0003523B"/>
    <w:rsid w:val="00035EF7"/>
    <w:rsid w:val="00041B85"/>
    <w:rsid w:val="00042448"/>
    <w:rsid w:val="00044D68"/>
    <w:rsid w:val="000470D6"/>
    <w:rsid w:val="0004747F"/>
    <w:rsid w:val="00050675"/>
    <w:rsid w:val="00050F4F"/>
    <w:rsid w:val="000518AB"/>
    <w:rsid w:val="00051AA0"/>
    <w:rsid w:val="00052488"/>
    <w:rsid w:val="000524EB"/>
    <w:rsid w:val="00052DE6"/>
    <w:rsid w:val="00053066"/>
    <w:rsid w:val="000538B0"/>
    <w:rsid w:val="0005441E"/>
    <w:rsid w:val="00055226"/>
    <w:rsid w:val="00055F6A"/>
    <w:rsid w:val="00055F93"/>
    <w:rsid w:val="00055FE9"/>
    <w:rsid w:val="000564AA"/>
    <w:rsid w:val="000575E1"/>
    <w:rsid w:val="00061245"/>
    <w:rsid w:val="00061BC9"/>
    <w:rsid w:val="00062208"/>
    <w:rsid w:val="00063D03"/>
    <w:rsid w:val="00064F6A"/>
    <w:rsid w:val="00067121"/>
    <w:rsid w:val="00067856"/>
    <w:rsid w:val="00067E0F"/>
    <w:rsid w:val="00070296"/>
    <w:rsid w:val="00070A1F"/>
    <w:rsid w:val="00072B31"/>
    <w:rsid w:val="00074D34"/>
    <w:rsid w:val="00076832"/>
    <w:rsid w:val="00076D4D"/>
    <w:rsid w:val="000774E5"/>
    <w:rsid w:val="00080D54"/>
    <w:rsid w:val="000811E0"/>
    <w:rsid w:val="000817FB"/>
    <w:rsid w:val="0008191D"/>
    <w:rsid w:val="00081F43"/>
    <w:rsid w:val="00081FEC"/>
    <w:rsid w:val="00082315"/>
    <w:rsid w:val="00082A20"/>
    <w:rsid w:val="00085370"/>
    <w:rsid w:val="000876A6"/>
    <w:rsid w:val="0008789A"/>
    <w:rsid w:val="00087C9A"/>
    <w:rsid w:val="00090412"/>
    <w:rsid w:val="0009079A"/>
    <w:rsid w:val="00090858"/>
    <w:rsid w:val="000909B0"/>
    <w:rsid w:val="00090DB4"/>
    <w:rsid w:val="00091C98"/>
    <w:rsid w:val="0009275C"/>
    <w:rsid w:val="000927F6"/>
    <w:rsid w:val="0009290F"/>
    <w:rsid w:val="00094B13"/>
    <w:rsid w:val="00094C0C"/>
    <w:rsid w:val="00096148"/>
    <w:rsid w:val="0009625D"/>
    <w:rsid w:val="00097581"/>
    <w:rsid w:val="000978E0"/>
    <w:rsid w:val="00097948"/>
    <w:rsid w:val="00097FCC"/>
    <w:rsid w:val="000A0ADE"/>
    <w:rsid w:val="000A19C6"/>
    <w:rsid w:val="000A2A77"/>
    <w:rsid w:val="000A30FE"/>
    <w:rsid w:val="000A4638"/>
    <w:rsid w:val="000A5594"/>
    <w:rsid w:val="000A5AED"/>
    <w:rsid w:val="000A6051"/>
    <w:rsid w:val="000A606D"/>
    <w:rsid w:val="000B0045"/>
    <w:rsid w:val="000B1901"/>
    <w:rsid w:val="000B3845"/>
    <w:rsid w:val="000B58E4"/>
    <w:rsid w:val="000B5945"/>
    <w:rsid w:val="000B6C4E"/>
    <w:rsid w:val="000B78D0"/>
    <w:rsid w:val="000B7A81"/>
    <w:rsid w:val="000C0499"/>
    <w:rsid w:val="000C2AA3"/>
    <w:rsid w:val="000C39A6"/>
    <w:rsid w:val="000C452C"/>
    <w:rsid w:val="000C45A4"/>
    <w:rsid w:val="000C4F4C"/>
    <w:rsid w:val="000C65DE"/>
    <w:rsid w:val="000C7B83"/>
    <w:rsid w:val="000D19AA"/>
    <w:rsid w:val="000D1DB7"/>
    <w:rsid w:val="000D1DC4"/>
    <w:rsid w:val="000D2D90"/>
    <w:rsid w:val="000D30DC"/>
    <w:rsid w:val="000D36E4"/>
    <w:rsid w:val="000D50B0"/>
    <w:rsid w:val="000D54CA"/>
    <w:rsid w:val="000D610B"/>
    <w:rsid w:val="000D6680"/>
    <w:rsid w:val="000E0951"/>
    <w:rsid w:val="000E0B9A"/>
    <w:rsid w:val="000E1B96"/>
    <w:rsid w:val="000E7367"/>
    <w:rsid w:val="000E7F7B"/>
    <w:rsid w:val="000F0D46"/>
    <w:rsid w:val="000F253F"/>
    <w:rsid w:val="000F476E"/>
    <w:rsid w:val="000F56EC"/>
    <w:rsid w:val="000F687F"/>
    <w:rsid w:val="000F6A2F"/>
    <w:rsid w:val="001024A0"/>
    <w:rsid w:val="00103E01"/>
    <w:rsid w:val="00104501"/>
    <w:rsid w:val="0010634E"/>
    <w:rsid w:val="00106FE9"/>
    <w:rsid w:val="001079FF"/>
    <w:rsid w:val="0011286F"/>
    <w:rsid w:val="00112959"/>
    <w:rsid w:val="00112CD4"/>
    <w:rsid w:val="0011306A"/>
    <w:rsid w:val="001136ED"/>
    <w:rsid w:val="0011423E"/>
    <w:rsid w:val="001146F3"/>
    <w:rsid w:val="00122EF4"/>
    <w:rsid w:val="00124110"/>
    <w:rsid w:val="00124A2D"/>
    <w:rsid w:val="00124F8D"/>
    <w:rsid w:val="00125BCE"/>
    <w:rsid w:val="00127731"/>
    <w:rsid w:val="00131BFF"/>
    <w:rsid w:val="0013203B"/>
    <w:rsid w:val="00132167"/>
    <w:rsid w:val="0013255E"/>
    <w:rsid w:val="00133B82"/>
    <w:rsid w:val="0013455E"/>
    <w:rsid w:val="0013520F"/>
    <w:rsid w:val="00135248"/>
    <w:rsid w:val="0013594C"/>
    <w:rsid w:val="00136179"/>
    <w:rsid w:val="001364B2"/>
    <w:rsid w:val="00142C6C"/>
    <w:rsid w:val="0014396C"/>
    <w:rsid w:val="00143B41"/>
    <w:rsid w:val="00145E7A"/>
    <w:rsid w:val="00146928"/>
    <w:rsid w:val="00147ABF"/>
    <w:rsid w:val="0015113C"/>
    <w:rsid w:val="0015494A"/>
    <w:rsid w:val="00154BFD"/>
    <w:rsid w:val="00157CCF"/>
    <w:rsid w:val="00157E7E"/>
    <w:rsid w:val="00161B3D"/>
    <w:rsid w:val="00163E9E"/>
    <w:rsid w:val="00164370"/>
    <w:rsid w:val="001649B6"/>
    <w:rsid w:val="00165AC1"/>
    <w:rsid w:val="00166C4B"/>
    <w:rsid w:val="00166EB8"/>
    <w:rsid w:val="00167034"/>
    <w:rsid w:val="001705A9"/>
    <w:rsid w:val="00171C66"/>
    <w:rsid w:val="00172A60"/>
    <w:rsid w:val="00172F83"/>
    <w:rsid w:val="001768B8"/>
    <w:rsid w:val="001773A7"/>
    <w:rsid w:val="00180790"/>
    <w:rsid w:val="00181BF0"/>
    <w:rsid w:val="001831ED"/>
    <w:rsid w:val="00183B03"/>
    <w:rsid w:val="00183D3C"/>
    <w:rsid w:val="00184A5D"/>
    <w:rsid w:val="00184BEF"/>
    <w:rsid w:val="00185967"/>
    <w:rsid w:val="0018710B"/>
    <w:rsid w:val="00187D86"/>
    <w:rsid w:val="001902BB"/>
    <w:rsid w:val="001915FD"/>
    <w:rsid w:val="00191DA8"/>
    <w:rsid w:val="00191FAD"/>
    <w:rsid w:val="00193A47"/>
    <w:rsid w:val="0019478E"/>
    <w:rsid w:val="00194D04"/>
    <w:rsid w:val="00194DB6"/>
    <w:rsid w:val="001966DA"/>
    <w:rsid w:val="00196B64"/>
    <w:rsid w:val="0019720B"/>
    <w:rsid w:val="001973A4"/>
    <w:rsid w:val="00197D3F"/>
    <w:rsid w:val="001A0643"/>
    <w:rsid w:val="001A1090"/>
    <w:rsid w:val="001A12AB"/>
    <w:rsid w:val="001A168D"/>
    <w:rsid w:val="001A173E"/>
    <w:rsid w:val="001A1D69"/>
    <w:rsid w:val="001A2D85"/>
    <w:rsid w:val="001A2DFA"/>
    <w:rsid w:val="001A2EF4"/>
    <w:rsid w:val="001B0AEA"/>
    <w:rsid w:val="001B0CAD"/>
    <w:rsid w:val="001B3961"/>
    <w:rsid w:val="001B50FF"/>
    <w:rsid w:val="001B60E9"/>
    <w:rsid w:val="001B66A2"/>
    <w:rsid w:val="001B6EFB"/>
    <w:rsid w:val="001B7027"/>
    <w:rsid w:val="001C07DF"/>
    <w:rsid w:val="001C229E"/>
    <w:rsid w:val="001C3519"/>
    <w:rsid w:val="001C360A"/>
    <w:rsid w:val="001C4FCE"/>
    <w:rsid w:val="001C60DE"/>
    <w:rsid w:val="001D1C3D"/>
    <w:rsid w:val="001D2187"/>
    <w:rsid w:val="001D5105"/>
    <w:rsid w:val="001D63EB"/>
    <w:rsid w:val="001D690D"/>
    <w:rsid w:val="001D7DFC"/>
    <w:rsid w:val="001E0BD3"/>
    <w:rsid w:val="001E1FBC"/>
    <w:rsid w:val="001E2FC5"/>
    <w:rsid w:val="001E3E56"/>
    <w:rsid w:val="001E58DE"/>
    <w:rsid w:val="001E5906"/>
    <w:rsid w:val="001E6555"/>
    <w:rsid w:val="001E660D"/>
    <w:rsid w:val="001F0039"/>
    <w:rsid w:val="001F2CCA"/>
    <w:rsid w:val="001F2F37"/>
    <w:rsid w:val="001F41DA"/>
    <w:rsid w:val="001F4C78"/>
    <w:rsid w:val="001F5C77"/>
    <w:rsid w:val="001F6BCF"/>
    <w:rsid w:val="00202E85"/>
    <w:rsid w:val="00203478"/>
    <w:rsid w:val="0020418C"/>
    <w:rsid w:val="00205748"/>
    <w:rsid w:val="00206FA1"/>
    <w:rsid w:val="002103BD"/>
    <w:rsid w:val="0021202A"/>
    <w:rsid w:val="00214A09"/>
    <w:rsid w:val="00215A05"/>
    <w:rsid w:val="00215F57"/>
    <w:rsid w:val="002171C0"/>
    <w:rsid w:val="0021778A"/>
    <w:rsid w:val="0022178F"/>
    <w:rsid w:val="00221B8B"/>
    <w:rsid w:val="00223A03"/>
    <w:rsid w:val="00223AB3"/>
    <w:rsid w:val="002275CA"/>
    <w:rsid w:val="0023047C"/>
    <w:rsid w:val="002305C2"/>
    <w:rsid w:val="00230B7D"/>
    <w:rsid w:val="002319A7"/>
    <w:rsid w:val="00231B80"/>
    <w:rsid w:val="002343BC"/>
    <w:rsid w:val="002348E2"/>
    <w:rsid w:val="00236539"/>
    <w:rsid w:val="00237EBC"/>
    <w:rsid w:val="0024044A"/>
    <w:rsid w:val="00240A25"/>
    <w:rsid w:val="0024129B"/>
    <w:rsid w:val="00241BCB"/>
    <w:rsid w:val="00242567"/>
    <w:rsid w:val="0024439E"/>
    <w:rsid w:val="00247B49"/>
    <w:rsid w:val="00250CF4"/>
    <w:rsid w:val="00252142"/>
    <w:rsid w:val="00252C4F"/>
    <w:rsid w:val="00254010"/>
    <w:rsid w:val="002544CC"/>
    <w:rsid w:val="0025659A"/>
    <w:rsid w:val="002568AA"/>
    <w:rsid w:val="0025761C"/>
    <w:rsid w:val="00257E69"/>
    <w:rsid w:val="00262A29"/>
    <w:rsid w:val="002634E7"/>
    <w:rsid w:val="00263FAE"/>
    <w:rsid w:val="0026408D"/>
    <w:rsid w:val="00264417"/>
    <w:rsid w:val="0026453F"/>
    <w:rsid w:val="00265191"/>
    <w:rsid w:val="00265F29"/>
    <w:rsid w:val="002673FE"/>
    <w:rsid w:val="002724DC"/>
    <w:rsid w:val="00273989"/>
    <w:rsid w:val="00274FD7"/>
    <w:rsid w:val="00277953"/>
    <w:rsid w:val="00277BE6"/>
    <w:rsid w:val="00277D4A"/>
    <w:rsid w:val="0028097E"/>
    <w:rsid w:val="0028144A"/>
    <w:rsid w:val="00284403"/>
    <w:rsid w:val="00284947"/>
    <w:rsid w:val="00292188"/>
    <w:rsid w:val="00292D49"/>
    <w:rsid w:val="00292FC1"/>
    <w:rsid w:val="002937AD"/>
    <w:rsid w:val="0029558B"/>
    <w:rsid w:val="002A0A53"/>
    <w:rsid w:val="002A0E04"/>
    <w:rsid w:val="002A1FBD"/>
    <w:rsid w:val="002A22AA"/>
    <w:rsid w:val="002A2635"/>
    <w:rsid w:val="002A2640"/>
    <w:rsid w:val="002A297D"/>
    <w:rsid w:val="002A2B69"/>
    <w:rsid w:val="002A3012"/>
    <w:rsid w:val="002A3893"/>
    <w:rsid w:val="002B383C"/>
    <w:rsid w:val="002B5D97"/>
    <w:rsid w:val="002B63C8"/>
    <w:rsid w:val="002B6941"/>
    <w:rsid w:val="002C04F8"/>
    <w:rsid w:val="002C0BA9"/>
    <w:rsid w:val="002C0FB6"/>
    <w:rsid w:val="002C1142"/>
    <w:rsid w:val="002C1185"/>
    <w:rsid w:val="002C277A"/>
    <w:rsid w:val="002C34DF"/>
    <w:rsid w:val="002C57EF"/>
    <w:rsid w:val="002C5A90"/>
    <w:rsid w:val="002D0840"/>
    <w:rsid w:val="002D0FFD"/>
    <w:rsid w:val="002D1532"/>
    <w:rsid w:val="002D3F31"/>
    <w:rsid w:val="002D4221"/>
    <w:rsid w:val="002D4884"/>
    <w:rsid w:val="002D5F07"/>
    <w:rsid w:val="002D638F"/>
    <w:rsid w:val="002D7B44"/>
    <w:rsid w:val="002E0967"/>
    <w:rsid w:val="002E0C82"/>
    <w:rsid w:val="002E2727"/>
    <w:rsid w:val="002E4400"/>
    <w:rsid w:val="002E485E"/>
    <w:rsid w:val="002E4CAF"/>
    <w:rsid w:val="002E4E41"/>
    <w:rsid w:val="002E51A4"/>
    <w:rsid w:val="002E599F"/>
    <w:rsid w:val="002E6E35"/>
    <w:rsid w:val="002F0115"/>
    <w:rsid w:val="002F1D7C"/>
    <w:rsid w:val="002F209D"/>
    <w:rsid w:val="002F2B16"/>
    <w:rsid w:val="002F2BAF"/>
    <w:rsid w:val="002F3188"/>
    <w:rsid w:val="002F5601"/>
    <w:rsid w:val="002F67BF"/>
    <w:rsid w:val="002F772A"/>
    <w:rsid w:val="00300B5D"/>
    <w:rsid w:val="0030197A"/>
    <w:rsid w:val="003031D6"/>
    <w:rsid w:val="00303330"/>
    <w:rsid w:val="00304C48"/>
    <w:rsid w:val="00305E80"/>
    <w:rsid w:val="00305F87"/>
    <w:rsid w:val="00307A00"/>
    <w:rsid w:val="00310050"/>
    <w:rsid w:val="00310536"/>
    <w:rsid w:val="003121E1"/>
    <w:rsid w:val="0031221C"/>
    <w:rsid w:val="00312F47"/>
    <w:rsid w:val="00314ADB"/>
    <w:rsid w:val="00314D39"/>
    <w:rsid w:val="0031514A"/>
    <w:rsid w:val="00315415"/>
    <w:rsid w:val="00315684"/>
    <w:rsid w:val="00315E65"/>
    <w:rsid w:val="00316A35"/>
    <w:rsid w:val="00321B0D"/>
    <w:rsid w:val="003220B1"/>
    <w:rsid w:val="00322313"/>
    <w:rsid w:val="00322D75"/>
    <w:rsid w:val="00325C5A"/>
    <w:rsid w:val="0032714F"/>
    <w:rsid w:val="00330754"/>
    <w:rsid w:val="00331E41"/>
    <w:rsid w:val="003325AB"/>
    <w:rsid w:val="00334101"/>
    <w:rsid w:val="00335C36"/>
    <w:rsid w:val="003374E5"/>
    <w:rsid w:val="00341895"/>
    <w:rsid w:val="00342828"/>
    <w:rsid w:val="003428A1"/>
    <w:rsid w:val="00343EF7"/>
    <w:rsid w:val="00343F59"/>
    <w:rsid w:val="003443E9"/>
    <w:rsid w:val="00344F2E"/>
    <w:rsid w:val="0034502C"/>
    <w:rsid w:val="00345363"/>
    <w:rsid w:val="00345910"/>
    <w:rsid w:val="00345FA3"/>
    <w:rsid w:val="0034631F"/>
    <w:rsid w:val="00346A2F"/>
    <w:rsid w:val="00346ED5"/>
    <w:rsid w:val="0034717F"/>
    <w:rsid w:val="0035044D"/>
    <w:rsid w:val="003504AA"/>
    <w:rsid w:val="00350A15"/>
    <w:rsid w:val="00350CC9"/>
    <w:rsid w:val="00353E94"/>
    <w:rsid w:val="00353F8E"/>
    <w:rsid w:val="00355158"/>
    <w:rsid w:val="003562D7"/>
    <w:rsid w:val="00361390"/>
    <w:rsid w:val="00361B2C"/>
    <w:rsid w:val="003628CD"/>
    <w:rsid w:val="003629A9"/>
    <w:rsid w:val="003648AA"/>
    <w:rsid w:val="00364940"/>
    <w:rsid w:val="00366C19"/>
    <w:rsid w:val="003674FE"/>
    <w:rsid w:val="00367957"/>
    <w:rsid w:val="003710C9"/>
    <w:rsid w:val="003711F2"/>
    <w:rsid w:val="00372DCA"/>
    <w:rsid w:val="00373053"/>
    <w:rsid w:val="00373253"/>
    <w:rsid w:val="00374328"/>
    <w:rsid w:val="00374650"/>
    <w:rsid w:val="00374BF0"/>
    <w:rsid w:val="00376A2A"/>
    <w:rsid w:val="0037713C"/>
    <w:rsid w:val="00377872"/>
    <w:rsid w:val="00377964"/>
    <w:rsid w:val="00380972"/>
    <w:rsid w:val="00381193"/>
    <w:rsid w:val="00383162"/>
    <w:rsid w:val="00384FA7"/>
    <w:rsid w:val="00386627"/>
    <w:rsid w:val="003876A2"/>
    <w:rsid w:val="003916E9"/>
    <w:rsid w:val="00391812"/>
    <w:rsid w:val="00392B5E"/>
    <w:rsid w:val="00393935"/>
    <w:rsid w:val="0039531F"/>
    <w:rsid w:val="003960B6"/>
    <w:rsid w:val="0039690B"/>
    <w:rsid w:val="003971B1"/>
    <w:rsid w:val="003977E5"/>
    <w:rsid w:val="003A043C"/>
    <w:rsid w:val="003A0631"/>
    <w:rsid w:val="003A0B06"/>
    <w:rsid w:val="003A2210"/>
    <w:rsid w:val="003A229B"/>
    <w:rsid w:val="003A289A"/>
    <w:rsid w:val="003A2A5D"/>
    <w:rsid w:val="003A4543"/>
    <w:rsid w:val="003A5FD2"/>
    <w:rsid w:val="003A7A7B"/>
    <w:rsid w:val="003B01B3"/>
    <w:rsid w:val="003B0DCB"/>
    <w:rsid w:val="003B11C0"/>
    <w:rsid w:val="003B12AB"/>
    <w:rsid w:val="003B3701"/>
    <w:rsid w:val="003B489F"/>
    <w:rsid w:val="003B5174"/>
    <w:rsid w:val="003B5D11"/>
    <w:rsid w:val="003B6B37"/>
    <w:rsid w:val="003C0657"/>
    <w:rsid w:val="003C120D"/>
    <w:rsid w:val="003C2F40"/>
    <w:rsid w:val="003C6373"/>
    <w:rsid w:val="003C7553"/>
    <w:rsid w:val="003D258E"/>
    <w:rsid w:val="003D5FD1"/>
    <w:rsid w:val="003D5FE8"/>
    <w:rsid w:val="003D621B"/>
    <w:rsid w:val="003D6CCB"/>
    <w:rsid w:val="003D7A11"/>
    <w:rsid w:val="003E09CF"/>
    <w:rsid w:val="003E0AB3"/>
    <w:rsid w:val="003E185D"/>
    <w:rsid w:val="003E24DF"/>
    <w:rsid w:val="003E2BB6"/>
    <w:rsid w:val="003E4BAC"/>
    <w:rsid w:val="003E52EB"/>
    <w:rsid w:val="003E57D4"/>
    <w:rsid w:val="003E57F3"/>
    <w:rsid w:val="003E60C7"/>
    <w:rsid w:val="003E7DCC"/>
    <w:rsid w:val="003F0112"/>
    <w:rsid w:val="003F04D9"/>
    <w:rsid w:val="003F145F"/>
    <w:rsid w:val="003F1CDE"/>
    <w:rsid w:val="003F2092"/>
    <w:rsid w:val="003F34AD"/>
    <w:rsid w:val="003F481C"/>
    <w:rsid w:val="003F65C5"/>
    <w:rsid w:val="003F6ECB"/>
    <w:rsid w:val="00404556"/>
    <w:rsid w:val="00404A87"/>
    <w:rsid w:val="00405EE8"/>
    <w:rsid w:val="0040738A"/>
    <w:rsid w:val="0041042C"/>
    <w:rsid w:val="00410A5A"/>
    <w:rsid w:val="00411B8F"/>
    <w:rsid w:val="004127C6"/>
    <w:rsid w:val="00412E45"/>
    <w:rsid w:val="004132EC"/>
    <w:rsid w:val="00413809"/>
    <w:rsid w:val="0041602E"/>
    <w:rsid w:val="0042016B"/>
    <w:rsid w:val="004223FB"/>
    <w:rsid w:val="0042517B"/>
    <w:rsid w:val="00427062"/>
    <w:rsid w:val="004324D0"/>
    <w:rsid w:val="00433370"/>
    <w:rsid w:val="004341F7"/>
    <w:rsid w:val="00434A58"/>
    <w:rsid w:val="00434C90"/>
    <w:rsid w:val="00434FDD"/>
    <w:rsid w:val="00435A53"/>
    <w:rsid w:val="0043645B"/>
    <w:rsid w:val="00436532"/>
    <w:rsid w:val="004369F3"/>
    <w:rsid w:val="004374CF"/>
    <w:rsid w:val="00443A78"/>
    <w:rsid w:val="0044516E"/>
    <w:rsid w:val="004454EE"/>
    <w:rsid w:val="004459A4"/>
    <w:rsid w:val="00446D4B"/>
    <w:rsid w:val="00446E32"/>
    <w:rsid w:val="0045017C"/>
    <w:rsid w:val="00450C83"/>
    <w:rsid w:val="004539FB"/>
    <w:rsid w:val="004558F5"/>
    <w:rsid w:val="00455D5A"/>
    <w:rsid w:val="00457E1A"/>
    <w:rsid w:val="00460BE4"/>
    <w:rsid w:val="0046197A"/>
    <w:rsid w:val="004651FC"/>
    <w:rsid w:val="004673FD"/>
    <w:rsid w:val="0047021F"/>
    <w:rsid w:val="004708A9"/>
    <w:rsid w:val="004727F7"/>
    <w:rsid w:val="00474898"/>
    <w:rsid w:val="00474AD2"/>
    <w:rsid w:val="00475E7C"/>
    <w:rsid w:val="00477D75"/>
    <w:rsid w:val="00481CD8"/>
    <w:rsid w:val="00483493"/>
    <w:rsid w:val="0048382B"/>
    <w:rsid w:val="00487189"/>
    <w:rsid w:val="004873DE"/>
    <w:rsid w:val="0048775D"/>
    <w:rsid w:val="00487D25"/>
    <w:rsid w:val="00492AEF"/>
    <w:rsid w:val="0049312E"/>
    <w:rsid w:val="004933B8"/>
    <w:rsid w:val="0049371F"/>
    <w:rsid w:val="004978C9"/>
    <w:rsid w:val="004A28C0"/>
    <w:rsid w:val="004A295A"/>
    <w:rsid w:val="004A31BF"/>
    <w:rsid w:val="004A3753"/>
    <w:rsid w:val="004A48EB"/>
    <w:rsid w:val="004A5315"/>
    <w:rsid w:val="004A795D"/>
    <w:rsid w:val="004A7A59"/>
    <w:rsid w:val="004B0956"/>
    <w:rsid w:val="004B1B27"/>
    <w:rsid w:val="004B1D3B"/>
    <w:rsid w:val="004B245E"/>
    <w:rsid w:val="004B52E8"/>
    <w:rsid w:val="004B54A2"/>
    <w:rsid w:val="004B56BF"/>
    <w:rsid w:val="004B5761"/>
    <w:rsid w:val="004B72D9"/>
    <w:rsid w:val="004B798A"/>
    <w:rsid w:val="004C079E"/>
    <w:rsid w:val="004C0FEC"/>
    <w:rsid w:val="004C34AF"/>
    <w:rsid w:val="004C4B58"/>
    <w:rsid w:val="004C5108"/>
    <w:rsid w:val="004C51F8"/>
    <w:rsid w:val="004C6763"/>
    <w:rsid w:val="004C780E"/>
    <w:rsid w:val="004D09BA"/>
    <w:rsid w:val="004D141C"/>
    <w:rsid w:val="004D154F"/>
    <w:rsid w:val="004D197C"/>
    <w:rsid w:val="004D263F"/>
    <w:rsid w:val="004D36A5"/>
    <w:rsid w:val="004D3F16"/>
    <w:rsid w:val="004D46B7"/>
    <w:rsid w:val="004D5DB7"/>
    <w:rsid w:val="004D633D"/>
    <w:rsid w:val="004D6561"/>
    <w:rsid w:val="004D6A9D"/>
    <w:rsid w:val="004E1964"/>
    <w:rsid w:val="004E2AF1"/>
    <w:rsid w:val="004E3F22"/>
    <w:rsid w:val="004E52DC"/>
    <w:rsid w:val="004E57DC"/>
    <w:rsid w:val="004E6232"/>
    <w:rsid w:val="004E68BB"/>
    <w:rsid w:val="004E7D74"/>
    <w:rsid w:val="004F0BD6"/>
    <w:rsid w:val="004F15B1"/>
    <w:rsid w:val="004F22DA"/>
    <w:rsid w:val="004F2EE1"/>
    <w:rsid w:val="004F3324"/>
    <w:rsid w:val="004F42D7"/>
    <w:rsid w:val="004F49D4"/>
    <w:rsid w:val="00500332"/>
    <w:rsid w:val="0050064B"/>
    <w:rsid w:val="00501107"/>
    <w:rsid w:val="00501466"/>
    <w:rsid w:val="00502D10"/>
    <w:rsid w:val="00503336"/>
    <w:rsid w:val="0050555B"/>
    <w:rsid w:val="005107E4"/>
    <w:rsid w:val="0051201A"/>
    <w:rsid w:val="005121F5"/>
    <w:rsid w:val="0051276F"/>
    <w:rsid w:val="00514AB1"/>
    <w:rsid w:val="00514D0B"/>
    <w:rsid w:val="0051694C"/>
    <w:rsid w:val="00522997"/>
    <w:rsid w:val="00522D55"/>
    <w:rsid w:val="00524693"/>
    <w:rsid w:val="005253DF"/>
    <w:rsid w:val="005255F6"/>
    <w:rsid w:val="0052596F"/>
    <w:rsid w:val="005261DB"/>
    <w:rsid w:val="00526A5D"/>
    <w:rsid w:val="00526E3D"/>
    <w:rsid w:val="0052716F"/>
    <w:rsid w:val="005271B3"/>
    <w:rsid w:val="00527D2B"/>
    <w:rsid w:val="005308A4"/>
    <w:rsid w:val="00530B48"/>
    <w:rsid w:val="00530BFB"/>
    <w:rsid w:val="005312F6"/>
    <w:rsid w:val="00531C7B"/>
    <w:rsid w:val="005327B4"/>
    <w:rsid w:val="00533D71"/>
    <w:rsid w:val="00534620"/>
    <w:rsid w:val="00535DD5"/>
    <w:rsid w:val="005379EB"/>
    <w:rsid w:val="00540A05"/>
    <w:rsid w:val="00540E74"/>
    <w:rsid w:val="00542258"/>
    <w:rsid w:val="005426D0"/>
    <w:rsid w:val="00544481"/>
    <w:rsid w:val="00545E8C"/>
    <w:rsid w:val="00546725"/>
    <w:rsid w:val="005476BA"/>
    <w:rsid w:val="0055077D"/>
    <w:rsid w:val="00550DA4"/>
    <w:rsid w:val="0055607E"/>
    <w:rsid w:val="005566C0"/>
    <w:rsid w:val="005570C4"/>
    <w:rsid w:val="0056108A"/>
    <w:rsid w:val="005616C3"/>
    <w:rsid w:val="00566C86"/>
    <w:rsid w:val="005677EF"/>
    <w:rsid w:val="00570EFB"/>
    <w:rsid w:val="005714F7"/>
    <w:rsid w:val="005725AA"/>
    <w:rsid w:val="00572B42"/>
    <w:rsid w:val="0057309B"/>
    <w:rsid w:val="00573CE4"/>
    <w:rsid w:val="00574768"/>
    <w:rsid w:val="00574928"/>
    <w:rsid w:val="00577D03"/>
    <w:rsid w:val="0058074F"/>
    <w:rsid w:val="00580B5A"/>
    <w:rsid w:val="00580DC5"/>
    <w:rsid w:val="00580F2A"/>
    <w:rsid w:val="00581B98"/>
    <w:rsid w:val="00581F34"/>
    <w:rsid w:val="005835C3"/>
    <w:rsid w:val="005844E7"/>
    <w:rsid w:val="00584641"/>
    <w:rsid w:val="0058495E"/>
    <w:rsid w:val="00584F9F"/>
    <w:rsid w:val="00585ABC"/>
    <w:rsid w:val="00585FE2"/>
    <w:rsid w:val="00590CC2"/>
    <w:rsid w:val="00591501"/>
    <w:rsid w:val="00591F1E"/>
    <w:rsid w:val="0059201B"/>
    <w:rsid w:val="00593A77"/>
    <w:rsid w:val="0059419B"/>
    <w:rsid w:val="005942D2"/>
    <w:rsid w:val="00594393"/>
    <w:rsid w:val="00594768"/>
    <w:rsid w:val="00596271"/>
    <w:rsid w:val="00596E3D"/>
    <w:rsid w:val="00597089"/>
    <w:rsid w:val="005A098F"/>
    <w:rsid w:val="005A0E6A"/>
    <w:rsid w:val="005A1527"/>
    <w:rsid w:val="005A1753"/>
    <w:rsid w:val="005A2EE3"/>
    <w:rsid w:val="005A4A33"/>
    <w:rsid w:val="005A4A55"/>
    <w:rsid w:val="005A4E0B"/>
    <w:rsid w:val="005A651F"/>
    <w:rsid w:val="005A6E68"/>
    <w:rsid w:val="005A6F90"/>
    <w:rsid w:val="005B0CED"/>
    <w:rsid w:val="005B0EFF"/>
    <w:rsid w:val="005B0F7F"/>
    <w:rsid w:val="005B18D1"/>
    <w:rsid w:val="005B1A0D"/>
    <w:rsid w:val="005B203A"/>
    <w:rsid w:val="005B4950"/>
    <w:rsid w:val="005B4CDB"/>
    <w:rsid w:val="005B4EC0"/>
    <w:rsid w:val="005C0576"/>
    <w:rsid w:val="005C0889"/>
    <w:rsid w:val="005C1871"/>
    <w:rsid w:val="005C1E2D"/>
    <w:rsid w:val="005C1EBF"/>
    <w:rsid w:val="005C3005"/>
    <w:rsid w:val="005C3F1E"/>
    <w:rsid w:val="005C45B5"/>
    <w:rsid w:val="005C5D17"/>
    <w:rsid w:val="005C6883"/>
    <w:rsid w:val="005C6AF4"/>
    <w:rsid w:val="005C7D9C"/>
    <w:rsid w:val="005D249A"/>
    <w:rsid w:val="005D3899"/>
    <w:rsid w:val="005D4289"/>
    <w:rsid w:val="005D5441"/>
    <w:rsid w:val="005D79A5"/>
    <w:rsid w:val="005E0291"/>
    <w:rsid w:val="005E06E6"/>
    <w:rsid w:val="005E2325"/>
    <w:rsid w:val="005E3241"/>
    <w:rsid w:val="005E324B"/>
    <w:rsid w:val="005E32EE"/>
    <w:rsid w:val="005E3749"/>
    <w:rsid w:val="005E40C5"/>
    <w:rsid w:val="005E45F5"/>
    <w:rsid w:val="005E4F62"/>
    <w:rsid w:val="005E7497"/>
    <w:rsid w:val="005F044B"/>
    <w:rsid w:val="005F1C4F"/>
    <w:rsid w:val="005F2124"/>
    <w:rsid w:val="005F2D06"/>
    <w:rsid w:val="005F318F"/>
    <w:rsid w:val="005F319F"/>
    <w:rsid w:val="005F346C"/>
    <w:rsid w:val="005F3DC2"/>
    <w:rsid w:val="005F50E5"/>
    <w:rsid w:val="005F62B1"/>
    <w:rsid w:val="005F6A10"/>
    <w:rsid w:val="005F6EA5"/>
    <w:rsid w:val="00602104"/>
    <w:rsid w:val="006025B0"/>
    <w:rsid w:val="00603DCC"/>
    <w:rsid w:val="006041D5"/>
    <w:rsid w:val="00604B27"/>
    <w:rsid w:val="00606076"/>
    <w:rsid w:val="00606C50"/>
    <w:rsid w:val="00606D49"/>
    <w:rsid w:val="00610931"/>
    <w:rsid w:val="00612790"/>
    <w:rsid w:val="00613F26"/>
    <w:rsid w:val="00615B51"/>
    <w:rsid w:val="00616CBE"/>
    <w:rsid w:val="00620CD2"/>
    <w:rsid w:val="00624501"/>
    <w:rsid w:val="00624639"/>
    <w:rsid w:val="00624E25"/>
    <w:rsid w:val="0062684C"/>
    <w:rsid w:val="006273FB"/>
    <w:rsid w:val="00627B11"/>
    <w:rsid w:val="00627FDA"/>
    <w:rsid w:val="0063324C"/>
    <w:rsid w:val="00634758"/>
    <w:rsid w:val="006351EC"/>
    <w:rsid w:val="00635983"/>
    <w:rsid w:val="00636B17"/>
    <w:rsid w:val="00644BAE"/>
    <w:rsid w:val="00645E44"/>
    <w:rsid w:val="00651A45"/>
    <w:rsid w:val="00653D2F"/>
    <w:rsid w:val="00655E6C"/>
    <w:rsid w:val="006568B7"/>
    <w:rsid w:val="00657393"/>
    <w:rsid w:val="006576BC"/>
    <w:rsid w:val="00657AD0"/>
    <w:rsid w:val="0066087B"/>
    <w:rsid w:val="00662819"/>
    <w:rsid w:val="00662BCA"/>
    <w:rsid w:val="006632A9"/>
    <w:rsid w:val="00663D3C"/>
    <w:rsid w:val="0066578E"/>
    <w:rsid w:val="00665B91"/>
    <w:rsid w:val="00666FB9"/>
    <w:rsid w:val="00672401"/>
    <w:rsid w:val="00672824"/>
    <w:rsid w:val="00675751"/>
    <w:rsid w:val="006766CE"/>
    <w:rsid w:val="006821DC"/>
    <w:rsid w:val="0068221A"/>
    <w:rsid w:val="0068289D"/>
    <w:rsid w:val="006829EA"/>
    <w:rsid w:val="006834C7"/>
    <w:rsid w:val="006848A0"/>
    <w:rsid w:val="00685F6C"/>
    <w:rsid w:val="00691580"/>
    <w:rsid w:val="00692210"/>
    <w:rsid w:val="00695640"/>
    <w:rsid w:val="0069765F"/>
    <w:rsid w:val="00697FDE"/>
    <w:rsid w:val="006A0324"/>
    <w:rsid w:val="006A0F26"/>
    <w:rsid w:val="006A1CE0"/>
    <w:rsid w:val="006A1E52"/>
    <w:rsid w:val="006A4954"/>
    <w:rsid w:val="006A4CB0"/>
    <w:rsid w:val="006A5D1E"/>
    <w:rsid w:val="006A5EEE"/>
    <w:rsid w:val="006B07E9"/>
    <w:rsid w:val="006B0DCD"/>
    <w:rsid w:val="006B1097"/>
    <w:rsid w:val="006B1593"/>
    <w:rsid w:val="006B2BE8"/>
    <w:rsid w:val="006B2F1A"/>
    <w:rsid w:val="006B3FD0"/>
    <w:rsid w:val="006B4E4C"/>
    <w:rsid w:val="006B6C26"/>
    <w:rsid w:val="006B762E"/>
    <w:rsid w:val="006C028E"/>
    <w:rsid w:val="006C0598"/>
    <w:rsid w:val="006C13D4"/>
    <w:rsid w:val="006C1731"/>
    <w:rsid w:val="006C1DDB"/>
    <w:rsid w:val="006C380D"/>
    <w:rsid w:val="006C3AEA"/>
    <w:rsid w:val="006C4B75"/>
    <w:rsid w:val="006C4C66"/>
    <w:rsid w:val="006C6332"/>
    <w:rsid w:val="006D0275"/>
    <w:rsid w:val="006D19A0"/>
    <w:rsid w:val="006D1E08"/>
    <w:rsid w:val="006D3580"/>
    <w:rsid w:val="006D45FD"/>
    <w:rsid w:val="006D48B5"/>
    <w:rsid w:val="006D63D2"/>
    <w:rsid w:val="006D7360"/>
    <w:rsid w:val="006D7A63"/>
    <w:rsid w:val="006D7D7A"/>
    <w:rsid w:val="006E1B78"/>
    <w:rsid w:val="006E2CD3"/>
    <w:rsid w:val="006E32A1"/>
    <w:rsid w:val="006E49F0"/>
    <w:rsid w:val="006E62AB"/>
    <w:rsid w:val="006E6391"/>
    <w:rsid w:val="006E7B09"/>
    <w:rsid w:val="006F00CF"/>
    <w:rsid w:val="006F3C4A"/>
    <w:rsid w:val="006F3C78"/>
    <w:rsid w:val="006F4AEA"/>
    <w:rsid w:val="006F79C7"/>
    <w:rsid w:val="007002B7"/>
    <w:rsid w:val="00700804"/>
    <w:rsid w:val="00700D94"/>
    <w:rsid w:val="00702D8C"/>
    <w:rsid w:val="00702EF9"/>
    <w:rsid w:val="00703AA9"/>
    <w:rsid w:val="00704B6B"/>
    <w:rsid w:val="00704DF6"/>
    <w:rsid w:val="0070553C"/>
    <w:rsid w:val="0070762E"/>
    <w:rsid w:val="0071009A"/>
    <w:rsid w:val="00711AE2"/>
    <w:rsid w:val="00712BEC"/>
    <w:rsid w:val="0071325E"/>
    <w:rsid w:val="00714CC8"/>
    <w:rsid w:val="007153D8"/>
    <w:rsid w:val="00716F99"/>
    <w:rsid w:val="00717B38"/>
    <w:rsid w:val="00717DBC"/>
    <w:rsid w:val="007213A4"/>
    <w:rsid w:val="00723844"/>
    <w:rsid w:val="00723F59"/>
    <w:rsid w:val="007251C6"/>
    <w:rsid w:val="00730DA4"/>
    <w:rsid w:val="00733211"/>
    <w:rsid w:val="007347A0"/>
    <w:rsid w:val="00735F26"/>
    <w:rsid w:val="00737B76"/>
    <w:rsid w:val="00741878"/>
    <w:rsid w:val="00743E5D"/>
    <w:rsid w:val="007445C2"/>
    <w:rsid w:val="007447B7"/>
    <w:rsid w:val="007460FE"/>
    <w:rsid w:val="00746683"/>
    <w:rsid w:val="00746A59"/>
    <w:rsid w:val="0075049B"/>
    <w:rsid w:val="00750F85"/>
    <w:rsid w:val="0075454F"/>
    <w:rsid w:val="007545BC"/>
    <w:rsid w:val="00754A75"/>
    <w:rsid w:val="007566F8"/>
    <w:rsid w:val="0075783A"/>
    <w:rsid w:val="0076003B"/>
    <w:rsid w:val="0076330A"/>
    <w:rsid w:val="0076454B"/>
    <w:rsid w:val="00765BA1"/>
    <w:rsid w:val="00766670"/>
    <w:rsid w:val="007712E4"/>
    <w:rsid w:val="007739FA"/>
    <w:rsid w:val="007746DC"/>
    <w:rsid w:val="00774E78"/>
    <w:rsid w:val="007753C5"/>
    <w:rsid w:val="00775D94"/>
    <w:rsid w:val="007760B3"/>
    <w:rsid w:val="007802C9"/>
    <w:rsid w:val="00781A7C"/>
    <w:rsid w:val="007825CF"/>
    <w:rsid w:val="0078278A"/>
    <w:rsid w:val="00785BBF"/>
    <w:rsid w:val="007864F6"/>
    <w:rsid w:val="00787265"/>
    <w:rsid w:val="00787BB4"/>
    <w:rsid w:val="00790293"/>
    <w:rsid w:val="0079112F"/>
    <w:rsid w:val="0079180A"/>
    <w:rsid w:val="007933C9"/>
    <w:rsid w:val="0079692F"/>
    <w:rsid w:val="007A0769"/>
    <w:rsid w:val="007A3631"/>
    <w:rsid w:val="007A387B"/>
    <w:rsid w:val="007A3E02"/>
    <w:rsid w:val="007A57E6"/>
    <w:rsid w:val="007B106B"/>
    <w:rsid w:val="007B2212"/>
    <w:rsid w:val="007B7406"/>
    <w:rsid w:val="007B7C38"/>
    <w:rsid w:val="007C1524"/>
    <w:rsid w:val="007C2021"/>
    <w:rsid w:val="007C3697"/>
    <w:rsid w:val="007C582E"/>
    <w:rsid w:val="007C5E91"/>
    <w:rsid w:val="007D10FA"/>
    <w:rsid w:val="007D1415"/>
    <w:rsid w:val="007D1740"/>
    <w:rsid w:val="007D1C38"/>
    <w:rsid w:val="007D28C5"/>
    <w:rsid w:val="007D2C21"/>
    <w:rsid w:val="007D492B"/>
    <w:rsid w:val="007D69A0"/>
    <w:rsid w:val="007D705D"/>
    <w:rsid w:val="007E17D5"/>
    <w:rsid w:val="007E1B9E"/>
    <w:rsid w:val="007E4BB4"/>
    <w:rsid w:val="007E7492"/>
    <w:rsid w:val="007F1DE7"/>
    <w:rsid w:val="007F21E8"/>
    <w:rsid w:val="007F2559"/>
    <w:rsid w:val="007F2BD9"/>
    <w:rsid w:val="007F2CFA"/>
    <w:rsid w:val="007F2FF4"/>
    <w:rsid w:val="007F4E2B"/>
    <w:rsid w:val="007F53D4"/>
    <w:rsid w:val="00801AA5"/>
    <w:rsid w:val="00803512"/>
    <w:rsid w:val="0080431C"/>
    <w:rsid w:val="008047D2"/>
    <w:rsid w:val="00810FD3"/>
    <w:rsid w:val="008127E7"/>
    <w:rsid w:val="00813304"/>
    <w:rsid w:val="00814BE8"/>
    <w:rsid w:val="0081565A"/>
    <w:rsid w:val="00820B24"/>
    <w:rsid w:val="00822FDD"/>
    <w:rsid w:val="008232EA"/>
    <w:rsid w:val="00823C70"/>
    <w:rsid w:val="00827A73"/>
    <w:rsid w:val="00830707"/>
    <w:rsid w:val="00830AD3"/>
    <w:rsid w:val="0083133A"/>
    <w:rsid w:val="00831D54"/>
    <w:rsid w:val="00832F49"/>
    <w:rsid w:val="008375D2"/>
    <w:rsid w:val="00837C07"/>
    <w:rsid w:val="00837CAA"/>
    <w:rsid w:val="00841080"/>
    <w:rsid w:val="0084195B"/>
    <w:rsid w:val="00842569"/>
    <w:rsid w:val="008425CC"/>
    <w:rsid w:val="00843328"/>
    <w:rsid w:val="00843787"/>
    <w:rsid w:val="00845E7D"/>
    <w:rsid w:val="0084649B"/>
    <w:rsid w:val="00847828"/>
    <w:rsid w:val="0085032A"/>
    <w:rsid w:val="00853319"/>
    <w:rsid w:val="008538BC"/>
    <w:rsid w:val="00854062"/>
    <w:rsid w:val="00854415"/>
    <w:rsid w:val="00856F1E"/>
    <w:rsid w:val="00857315"/>
    <w:rsid w:val="00857336"/>
    <w:rsid w:val="00857E1D"/>
    <w:rsid w:val="008622C8"/>
    <w:rsid w:val="008664AB"/>
    <w:rsid w:val="008675C0"/>
    <w:rsid w:val="00867E54"/>
    <w:rsid w:val="00872476"/>
    <w:rsid w:val="0087295B"/>
    <w:rsid w:val="00873C8E"/>
    <w:rsid w:val="00873E88"/>
    <w:rsid w:val="00873FD1"/>
    <w:rsid w:val="0087407C"/>
    <w:rsid w:val="008748A5"/>
    <w:rsid w:val="00874DD3"/>
    <w:rsid w:val="00875E34"/>
    <w:rsid w:val="00875FC7"/>
    <w:rsid w:val="00877334"/>
    <w:rsid w:val="00877DF4"/>
    <w:rsid w:val="00877FFD"/>
    <w:rsid w:val="0088008A"/>
    <w:rsid w:val="0088185E"/>
    <w:rsid w:val="008836D1"/>
    <w:rsid w:val="0088400A"/>
    <w:rsid w:val="00885143"/>
    <w:rsid w:val="00886065"/>
    <w:rsid w:val="00890407"/>
    <w:rsid w:val="0089374C"/>
    <w:rsid w:val="00893B88"/>
    <w:rsid w:val="008942AB"/>
    <w:rsid w:val="00894694"/>
    <w:rsid w:val="00894EDD"/>
    <w:rsid w:val="008968D7"/>
    <w:rsid w:val="00896A7B"/>
    <w:rsid w:val="0089785C"/>
    <w:rsid w:val="008A353B"/>
    <w:rsid w:val="008A51E3"/>
    <w:rsid w:val="008A6158"/>
    <w:rsid w:val="008B08B3"/>
    <w:rsid w:val="008B1FEB"/>
    <w:rsid w:val="008B550A"/>
    <w:rsid w:val="008C0CE6"/>
    <w:rsid w:val="008C18E5"/>
    <w:rsid w:val="008C5538"/>
    <w:rsid w:val="008D2168"/>
    <w:rsid w:val="008D65AE"/>
    <w:rsid w:val="008D67C0"/>
    <w:rsid w:val="008D73FB"/>
    <w:rsid w:val="008D74A9"/>
    <w:rsid w:val="008D7892"/>
    <w:rsid w:val="008D7F99"/>
    <w:rsid w:val="008E118F"/>
    <w:rsid w:val="008E30A2"/>
    <w:rsid w:val="008E3911"/>
    <w:rsid w:val="008E3F1F"/>
    <w:rsid w:val="008E4E1A"/>
    <w:rsid w:val="008E60C2"/>
    <w:rsid w:val="008E68DC"/>
    <w:rsid w:val="008E6BE6"/>
    <w:rsid w:val="008E760B"/>
    <w:rsid w:val="008F0153"/>
    <w:rsid w:val="008F03D1"/>
    <w:rsid w:val="008F0DE2"/>
    <w:rsid w:val="008F2AF1"/>
    <w:rsid w:val="008F4ED6"/>
    <w:rsid w:val="008F5027"/>
    <w:rsid w:val="008F507E"/>
    <w:rsid w:val="008F6484"/>
    <w:rsid w:val="00900BB2"/>
    <w:rsid w:val="0090176A"/>
    <w:rsid w:val="00901799"/>
    <w:rsid w:val="009024EE"/>
    <w:rsid w:val="00903398"/>
    <w:rsid w:val="009037D1"/>
    <w:rsid w:val="00903F09"/>
    <w:rsid w:val="0090514F"/>
    <w:rsid w:val="009059BB"/>
    <w:rsid w:val="00907CCE"/>
    <w:rsid w:val="009138F7"/>
    <w:rsid w:val="00913D08"/>
    <w:rsid w:val="00914540"/>
    <w:rsid w:val="009146AD"/>
    <w:rsid w:val="009150E6"/>
    <w:rsid w:val="0091517F"/>
    <w:rsid w:val="0092096C"/>
    <w:rsid w:val="009215CE"/>
    <w:rsid w:val="00922E03"/>
    <w:rsid w:val="00923D03"/>
    <w:rsid w:val="00924336"/>
    <w:rsid w:val="00924669"/>
    <w:rsid w:val="00930346"/>
    <w:rsid w:val="0093180C"/>
    <w:rsid w:val="00931FE9"/>
    <w:rsid w:val="00933C19"/>
    <w:rsid w:val="00935DB7"/>
    <w:rsid w:val="00937AFD"/>
    <w:rsid w:val="00940072"/>
    <w:rsid w:val="009404DD"/>
    <w:rsid w:val="0094096E"/>
    <w:rsid w:val="00941AF4"/>
    <w:rsid w:val="00943C65"/>
    <w:rsid w:val="00944844"/>
    <w:rsid w:val="00944975"/>
    <w:rsid w:val="00946465"/>
    <w:rsid w:val="0095082E"/>
    <w:rsid w:val="00950E48"/>
    <w:rsid w:val="0095169C"/>
    <w:rsid w:val="00951EDC"/>
    <w:rsid w:val="00954826"/>
    <w:rsid w:val="00954A19"/>
    <w:rsid w:val="00954C9A"/>
    <w:rsid w:val="00954D29"/>
    <w:rsid w:val="00956C15"/>
    <w:rsid w:val="0095725B"/>
    <w:rsid w:val="009577F6"/>
    <w:rsid w:val="00961BA3"/>
    <w:rsid w:val="00963982"/>
    <w:rsid w:val="00966CA3"/>
    <w:rsid w:val="009701D2"/>
    <w:rsid w:val="0097061F"/>
    <w:rsid w:val="00973754"/>
    <w:rsid w:val="00974734"/>
    <w:rsid w:val="0097542B"/>
    <w:rsid w:val="00975947"/>
    <w:rsid w:val="00975C64"/>
    <w:rsid w:val="009761F9"/>
    <w:rsid w:val="00977621"/>
    <w:rsid w:val="00980B06"/>
    <w:rsid w:val="009812AA"/>
    <w:rsid w:val="00982C19"/>
    <w:rsid w:val="0098332B"/>
    <w:rsid w:val="00983C5D"/>
    <w:rsid w:val="00984DC4"/>
    <w:rsid w:val="00984FE6"/>
    <w:rsid w:val="009858C1"/>
    <w:rsid w:val="0098623F"/>
    <w:rsid w:val="00986BAF"/>
    <w:rsid w:val="0098726B"/>
    <w:rsid w:val="009900AE"/>
    <w:rsid w:val="00993031"/>
    <w:rsid w:val="009944D7"/>
    <w:rsid w:val="0099476F"/>
    <w:rsid w:val="00995F03"/>
    <w:rsid w:val="009966FE"/>
    <w:rsid w:val="009A0C10"/>
    <w:rsid w:val="009A0E05"/>
    <w:rsid w:val="009A0E0B"/>
    <w:rsid w:val="009A20BD"/>
    <w:rsid w:val="009A3167"/>
    <w:rsid w:val="009A340C"/>
    <w:rsid w:val="009A4648"/>
    <w:rsid w:val="009A5BB2"/>
    <w:rsid w:val="009A60CE"/>
    <w:rsid w:val="009A6D1C"/>
    <w:rsid w:val="009B1831"/>
    <w:rsid w:val="009B1F32"/>
    <w:rsid w:val="009B391F"/>
    <w:rsid w:val="009B45FA"/>
    <w:rsid w:val="009B63C1"/>
    <w:rsid w:val="009B6B0E"/>
    <w:rsid w:val="009B72F9"/>
    <w:rsid w:val="009C0533"/>
    <w:rsid w:val="009C2533"/>
    <w:rsid w:val="009C3206"/>
    <w:rsid w:val="009C35DF"/>
    <w:rsid w:val="009C4544"/>
    <w:rsid w:val="009C6295"/>
    <w:rsid w:val="009C64EB"/>
    <w:rsid w:val="009C6551"/>
    <w:rsid w:val="009C6DC7"/>
    <w:rsid w:val="009D2B55"/>
    <w:rsid w:val="009D3E2C"/>
    <w:rsid w:val="009D406D"/>
    <w:rsid w:val="009D4420"/>
    <w:rsid w:val="009D5081"/>
    <w:rsid w:val="009D5DA7"/>
    <w:rsid w:val="009D7157"/>
    <w:rsid w:val="009D76DC"/>
    <w:rsid w:val="009D77BB"/>
    <w:rsid w:val="009E0193"/>
    <w:rsid w:val="009E06A5"/>
    <w:rsid w:val="009E1EC4"/>
    <w:rsid w:val="009E2B64"/>
    <w:rsid w:val="009E591B"/>
    <w:rsid w:val="009E63FF"/>
    <w:rsid w:val="009E6EA6"/>
    <w:rsid w:val="009F0BAD"/>
    <w:rsid w:val="009F248D"/>
    <w:rsid w:val="009F3061"/>
    <w:rsid w:val="009F3C3D"/>
    <w:rsid w:val="009F6BF8"/>
    <w:rsid w:val="009F76F3"/>
    <w:rsid w:val="00A0021D"/>
    <w:rsid w:val="00A01699"/>
    <w:rsid w:val="00A01EEA"/>
    <w:rsid w:val="00A035A5"/>
    <w:rsid w:val="00A0419A"/>
    <w:rsid w:val="00A05F32"/>
    <w:rsid w:val="00A11C43"/>
    <w:rsid w:val="00A12C89"/>
    <w:rsid w:val="00A14362"/>
    <w:rsid w:val="00A15969"/>
    <w:rsid w:val="00A16942"/>
    <w:rsid w:val="00A17444"/>
    <w:rsid w:val="00A17B1E"/>
    <w:rsid w:val="00A20637"/>
    <w:rsid w:val="00A22D31"/>
    <w:rsid w:val="00A232F9"/>
    <w:rsid w:val="00A238B2"/>
    <w:rsid w:val="00A23EDA"/>
    <w:rsid w:val="00A270B4"/>
    <w:rsid w:val="00A27169"/>
    <w:rsid w:val="00A276D3"/>
    <w:rsid w:val="00A32A65"/>
    <w:rsid w:val="00A32D05"/>
    <w:rsid w:val="00A34421"/>
    <w:rsid w:val="00A350BF"/>
    <w:rsid w:val="00A40349"/>
    <w:rsid w:val="00A419DE"/>
    <w:rsid w:val="00A426B6"/>
    <w:rsid w:val="00A426C2"/>
    <w:rsid w:val="00A44056"/>
    <w:rsid w:val="00A44B98"/>
    <w:rsid w:val="00A45136"/>
    <w:rsid w:val="00A46762"/>
    <w:rsid w:val="00A478AB"/>
    <w:rsid w:val="00A50112"/>
    <w:rsid w:val="00A50B79"/>
    <w:rsid w:val="00A5221C"/>
    <w:rsid w:val="00A52352"/>
    <w:rsid w:val="00A523E4"/>
    <w:rsid w:val="00A53E0F"/>
    <w:rsid w:val="00A53F04"/>
    <w:rsid w:val="00A5458D"/>
    <w:rsid w:val="00A60BE6"/>
    <w:rsid w:val="00A6108E"/>
    <w:rsid w:val="00A62794"/>
    <w:rsid w:val="00A64B7A"/>
    <w:rsid w:val="00A72CC5"/>
    <w:rsid w:val="00A74519"/>
    <w:rsid w:val="00A74661"/>
    <w:rsid w:val="00A760A9"/>
    <w:rsid w:val="00A76CD0"/>
    <w:rsid w:val="00A7782C"/>
    <w:rsid w:val="00A80D74"/>
    <w:rsid w:val="00A81F38"/>
    <w:rsid w:val="00A81FED"/>
    <w:rsid w:val="00A82129"/>
    <w:rsid w:val="00A82662"/>
    <w:rsid w:val="00A83CA6"/>
    <w:rsid w:val="00A83FBF"/>
    <w:rsid w:val="00A8616F"/>
    <w:rsid w:val="00A86603"/>
    <w:rsid w:val="00A90C7C"/>
    <w:rsid w:val="00A91205"/>
    <w:rsid w:val="00A92A72"/>
    <w:rsid w:val="00A92FD2"/>
    <w:rsid w:val="00A93130"/>
    <w:rsid w:val="00A93245"/>
    <w:rsid w:val="00A95285"/>
    <w:rsid w:val="00AA0DD7"/>
    <w:rsid w:val="00AA19C9"/>
    <w:rsid w:val="00AA1B9A"/>
    <w:rsid w:val="00AA3362"/>
    <w:rsid w:val="00AA6C50"/>
    <w:rsid w:val="00AA70E4"/>
    <w:rsid w:val="00AB3FF0"/>
    <w:rsid w:val="00AB4D9C"/>
    <w:rsid w:val="00AB60D6"/>
    <w:rsid w:val="00AB6293"/>
    <w:rsid w:val="00AB7489"/>
    <w:rsid w:val="00AB7FE0"/>
    <w:rsid w:val="00AC06CC"/>
    <w:rsid w:val="00AC1E42"/>
    <w:rsid w:val="00AC318C"/>
    <w:rsid w:val="00AC3D60"/>
    <w:rsid w:val="00AC44EE"/>
    <w:rsid w:val="00AC456A"/>
    <w:rsid w:val="00AC7725"/>
    <w:rsid w:val="00AD142D"/>
    <w:rsid w:val="00AD23D8"/>
    <w:rsid w:val="00AD2A73"/>
    <w:rsid w:val="00AD32F0"/>
    <w:rsid w:val="00AD44AC"/>
    <w:rsid w:val="00AD4542"/>
    <w:rsid w:val="00AD6280"/>
    <w:rsid w:val="00AD7089"/>
    <w:rsid w:val="00AD7504"/>
    <w:rsid w:val="00AD7F4E"/>
    <w:rsid w:val="00AE08FE"/>
    <w:rsid w:val="00AE2F61"/>
    <w:rsid w:val="00AE3290"/>
    <w:rsid w:val="00AE3E5C"/>
    <w:rsid w:val="00AE408E"/>
    <w:rsid w:val="00AE4D5C"/>
    <w:rsid w:val="00AE50CC"/>
    <w:rsid w:val="00AE60C2"/>
    <w:rsid w:val="00AE71F1"/>
    <w:rsid w:val="00AF0667"/>
    <w:rsid w:val="00AF1255"/>
    <w:rsid w:val="00AF19BF"/>
    <w:rsid w:val="00AF36F9"/>
    <w:rsid w:val="00AF4B6B"/>
    <w:rsid w:val="00AF4D33"/>
    <w:rsid w:val="00AF527D"/>
    <w:rsid w:val="00AF68BA"/>
    <w:rsid w:val="00AF72C4"/>
    <w:rsid w:val="00AF7AA3"/>
    <w:rsid w:val="00AF7DD6"/>
    <w:rsid w:val="00B00E28"/>
    <w:rsid w:val="00B012B5"/>
    <w:rsid w:val="00B029BA"/>
    <w:rsid w:val="00B02CAF"/>
    <w:rsid w:val="00B02DE0"/>
    <w:rsid w:val="00B04598"/>
    <w:rsid w:val="00B04AFB"/>
    <w:rsid w:val="00B07E73"/>
    <w:rsid w:val="00B122AC"/>
    <w:rsid w:val="00B1287B"/>
    <w:rsid w:val="00B129B6"/>
    <w:rsid w:val="00B12B29"/>
    <w:rsid w:val="00B13D3D"/>
    <w:rsid w:val="00B15B32"/>
    <w:rsid w:val="00B17E3D"/>
    <w:rsid w:val="00B20C67"/>
    <w:rsid w:val="00B2364B"/>
    <w:rsid w:val="00B24C08"/>
    <w:rsid w:val="00B2531B"/>
    <w:rsid w:val="00B270F0"/>
    <w:rsid w:val="00B27C36"/>
    <w:rsid w:val="00B31558"/>
    <w:rsid w:val="00B3254E"/>
    <w:rsid w:val="00B33936"/>
    <w:rsid w:val="00B34051"/>
    <w:rsid w:val="00B340AE"/>
    <w:rsid w:val="00B36259"/>
    <w:rsid w:val="00B36BE0"/>
    <w:rsid w:val="00B37083"/>
    <w:rsid w:val="00B376B3"/>
    <w:rsid w:val="00B4047C"/>
    <w:rsid w:val="00B40C16"/>
    <w:rsid w:val="00B40DA9"/>
    <w:rsid w:val="00B4465E"/>
    <w:rsid w:val="00B44CA1"/>
    <w:rsid w:val="00B451AD"/>
    <w:rsid w:val="00B4720A"/>
    <w:rsid w:val="00B4752B"/>
    <w:rsid w:val="00B50678"/>
    <w:rsid w:val="00B53CDE"/>
    <w:rsid w:val="00B569D4"/>
    <w:rsid w:val="00B604BE"/>
    <w:rsid w:val="00B62593"/>
    <w:rsid w:val="00B632AD"/>
    <w:rsid w:val="00B63D80"/>
    <w:rsid w:val="00B644A5"/>
    <w:rsid w:val="00B645FC"/>
    <w:rsid w:val="00B646F2"/>
    <w:rsid w:val="00B67FA6"/>
    <w:rsid w:val="00B708F6"/>
    <w:rsid w:val="00B70C67"/>
    <w:rsid w:val="00B72CBE"/>
    <w:rsid w:val="00B75D86"/>
    <w:rsid w:val="00B75DE2"/>
    <w:rsid w:val="00B77E94"/>
    <w:rsid w:val="00B812E2"/>
    <w:rsid w:val="00B81E1E"/>
    <w:rsid w:val="00B824ED"/>
    <w:rsid w:val="00B82920"/>
    <w:rsid w:val="00B82E88"/>
    <w:rsid w:val="00B83DFC"/>
    <w:rsid w:val="00B83EAB"/>
    <w:rsid w:val="00B83F5E"/>
    <w:rsid w:val="00B8429B"/>
    <w:rsid w:val="00B8437A"/>
    <w:rsid w:val="00B85040"/>
    <w:rsid w:val="00B8685E"/>
    <w:rsid w:val="00B86924"/>
    <w:rsid w:val="00B86F68"/>
    <w:rsid w:val="00B878B2"/>
    <w:rsid w:val="00B902EE"/>
    <w:rsid w:val="00B90586"/>
    <w:rsid w:val="00B90E68"/>
    <w:rsid w:val="00B93F64"/>
    <w:rsid w:val="00B94F11"/>
    <w:rsid w:val="00B95ACA"/>
    <w:rsid w:val="00B9637B"/>
    <w:rsid w:val="00B97CE0"/>
    <w:rsid w:val="00BA22FD"/>
    <w:rsid w:val="00BA5461"/>
    <w:rsid w:val="00BA5C02"/>
    <w:rsid w:val="00BA7D7C"/>
    <w:rsid w:val="00BB0444"/>
    <w:rsid w:val="00BB1695"/>
    <w:rsid w:val="00BB245E"/>
    <w:rsid w:val="00BB24BA"/>
    <w:rsid w:val="00BB3E7F"/>
    <w:rsid w:val="00BB53FD"/>
    <w:rsid w:val="00BB5F37"/>
    <w:rsid w:val="00BB60B7"/>
    <w:rsid w:val="00BB61FA"/>
    <w:rsid w:val="00BB6E7B"/>
    <w:rsid w:val="00BC071D"/>
    <w:rsid w:val="00BC1629"/>
    <w:rsid w:val="00BC1A9B"/>
    <w:rsid w:val="00BC2E4F"/>
    <w:rsid w:val="00BC41BA"/>
    <w:rsid w:val="00BC4F23"/>
    <w:rsid w:val="00BC524E"/>
    <w:rsid w:val="00BC5711"/>
    <w:rsid w:val="00BC63D9"/>
    <w:rsid w:val="00BC7282"/>
    <w:rsid w:val="00BC7409"/>
    <w:rsid w:val="00BC75B4"/>
    <w:rsid w:val="00BC78C2"/>
    <w:rsid w:val="00BC7E0F"/>
    <w:rsid w:val="00BD1334"/>
    <w:rsid w:val="00BD1466"/>
    <w:rsid w:val="00BD2997"/>
    <w:rsid w:val="00BD3FEB"/>
    <w:rsid w:val="00BD4521"/>
    <w:rsid w:val="00BD4720"/>
    <w:rsid w:val="00BD4B29"/>
    <w:rsid w:val="00BD718B"/>
    <w:rsid w:val="00BE12A5"/>
    <w:rsid w:val="00BE16D1"/>
    <w:rsid w:val="00BE4557"/>
    <w:rsid w:val="00BE51CB"/>
    <w:rsid w:val="00BE547D"/>
    <w:rsid w:val="00BE6129"/>
    <w:rsid w:val="00BE75E5"/>
    <w:rsid w:val="00BE76E1"/>
    <w:rsid w:val="00BF014D"/>
    <w:rsid w:val="00BF12E1"/>
    <w:rsid w:val="00BF1A6A"/>
    <w:rsid w:val="00BF3DA8"/>
    <w:rsid w:val="00BF3E0B"/>
    <w:rsid w:val="00BF42F0"/>
    <w:rsid w:val="00BF4385"/>
    <w:rsid w:val="00BF4DC4"/>
    <w:rsid w:val="00BF58F9"/>
    <w:rsid w:val="00BF79AF"/>
    <w:rsid w:val="00C00743"/>
    <w:rsid w:val="00C01B97"/>
    <w:rsid w:val="00C01F40"/>
    <w:rsid w:val="00C03C5E"/>
    <w:rsid w:val="00C03F04"/>
    <w:rsid w:val="00C052CE"/>
    <w:rsid w:val="00C05B22"/>
    <w:rsid w:val="00C075A1"/>
    <w:rsid w:val="00C07696"/>
    <w:rsid w:val="00C10388"/>
    <w:rsid w:val="00C10D70"/>
    <w:rsid w:val="00C1151C"/>
    <w:rsid w:val="00C126F6"/>
    <w:rsid w:val="00C134B0"/>
    <w:rsid w:val="00C141E6"/>
    <w:rsid w:val="00C14D25"/>
    <w:rsid w:val="00C163C6"/>
    <w:rsid w:val="00C16690"/>
    <w:rsid w:val="00C171A5"/>
    <w:rsid w:val="00C176A8"/>
    <w:rsid w:val="00C17E64"/>
    <w:rsid w:val="00C207BA"/>
    <w:rsid w:val="00C21C05"/>
    <w:rsid w:val="00C2244B"/>
    <w:rsid w:val="00C24DFD"/>
    <w:rsid w:val="00C24F05"/>
    <w:rsid w:val="00C268E1"/>
    <w:rsid w:val="00C27282"/>
    <w:rsid w:val="00C302D0"/>
    <w:rsid w:val="00C3062E"/>
    <w:rsid w:val="00C30BAF"/>
    <w:rsid w:val="00C316A5"/>
    <w:rsid w:val="00C32742"/>
    <w:rsid w:val="00C36521"/>
    <w:rsid w:val="00C37289"/>
    <w:rsid w:val="00C42D42"/>
    <w:rsid w:val="00C45E46"/>
    <w:rsid w:val="00C46039"/>
    <w:rsid w:val="00C5018D"/>
    <w:rsid w:val="00C501FC"/>
    <w:rsid w:val="00C50DF1"/>
    <w:rsid w:val="00C50ED7"/>
    <w:rsid w:val="00C510CF"/>
    <w:rsid w:val="00C53794"/>
    <w:rsid w:val="00C54814"/>
    <w:rsid w:val="00C56049"/>
    <w:rsid w:val="00C56859"/>
    <w:rsid w:val="00C5787F"/>
    <w:rsid w:val="00C57BEC"/>
    <w:rsid w:val="00C61353"/>
    <w:rsid w:val="00C61744"/>
    <w:rsid w:val="00C61CE0"/>
    <w:rsid w:val="00C634E0"/>
    <w:rsid w:val="00C638BC"/>
    <w:rsid w:val="00C64636"/>
    <w:rsid w:val="00C653FD"/>
    <w:rsid w:val="00C65FCA"/>
    <w:rsid w:val="00C668BC"/>
    <w:rsid w:val="00C66EBC"/>
    <w:rsid w:val="00C70D50"/>
    <w:rsid w:val="00C71581"/>
    <w:rsid w:val="00C729E2"/>
    <w:rsid w:val="00C72DC2"/>
    <w:rsid w:val="00C7331F"/>
    <w:rsid w:val="00C739D2"/>
    <w:rsid w:val="00C73A93"/>
    <w:rsid w:val="00C75B4C"/>
    <w:rsid w:val="00C75BBB"/>
    <w:rsid w:val="00C779EC"/>
    <w:rsid w:val="00C77D8C"/>
    <w:rsid w:val="00C80872"/>
    <w:rsid w:val="00C80878"/>
    <w:rsid w:val="00C82ADB"/>
    <w:rsid w:val="00C82E6D"/>
    <w:rsid w:val="00C83A09"/>
    <w:rsid w:val="00C83FC8"/>
    <w:rsid w:val="00C8437C"/>
    <w:rsid w:val="00C84869"/>
    <w:rsid w:val="00C8557C"/>
    <w:rsid w:val="00C85B82"/>
    <w:rsid w:val="00C85CFE"/>
    <w:rsid w:val="00C85D67"/>
    <w:rsid w:val="00C90E5C"/>
    <w:rsid w:val="00C9186F"/>
    <w:rsid w:val="00C91DE9"/>
    <w:rsid w:val="00C922BB"/>
    <w:rsid w:val="00C92FE2"/>
    <w:rsid w:val="00C93635"/>
    <w:rsid w:val="00C938DA"/>
    <w:rsid w:val="00C96B3D"/>
    <w:rsid w:val="00C97686"/>
    <w:rsid w:val="00CA146B"/>
    <w:rsid w:val="00CA3D8B"/>
    <w:rsid w:val="00CA3E47"/>
    <w:rsid w:val="00CA4CDB"/>
    <w:rsid w:val="00CA597F"/>
    <w:rsid w:val="00CB10ED"/>
    <w:rsid w:val="00CB23AC"/>
    <w:rsid w:val="00CB270F"/>
    <w:rsid w:val="00CB2CC1"/>
    <w:rsid w:val="00CB356E"/>
    <w:rsid w:val="00CB40C7"/>
    <w:rsid w:val="00CB4240"/>
    <w:rsid w:val="00CB5413"/>
    <w:rsid w:val="00CC12BF"/>
    <w:rsid w:val="00CC19C6"/>
    <w:rsid w:val="00CC2194"/>
    <w:rsid w:val="00CC2674"/>
    <w:rsid w:val="00CC7B37"/>
    <w:rsid w:val="00CD169D"/>
    <w:rsid w:val="00CD205E"/>
    <w:rsid w:val="00CD337B"/>
    <w:rsid w:val="00CD3ABD"/>
    <w:rsid w:val="00CD3E41"/>
    <w:rsid w:val="00CD5ECA"/>
    <w:rsid w:val="00CD60B9"/>
    <w:rsid w:val="00CD6233"/>
    <w:rsid w:val="00CD71DA"/>
    <w:rsid w:val="00CD7FFE"/>
    <w:rsid w:val="00CE0602"/>
    <w:rsid w:val="00CE1D2B"/>
    <w:rsid w:val="00CE1D51"/>
    <w:rsid w:val="00CE37ED"/>
    <w:rsid w:val="00CE5652"/>
    <w:rsid w:val="00CE6283"/>
    <w:rsid w:val="00CE650C"/>
    <w:rsid w:val="00CE78B4"/>
    <w:rsid w:val="00CE78E9"/>
    <w:rsid w:val="00CF00BD"/>
    <w:rsid w:val="00CF3F00"/>
    <w:rsid w:val="00CF3F66"/>
    <w:rsid w:val="00CF401B"/>
    <w:rsid w:val="00CF44A9"/>
    <w:rsid w:val="00CF7F08"/>
    <w:rsid w:val="00D007BA"/>
    <w:rsid w:val="00D00E50"/>
    <w:rsid w:val="00D0174A"/>
    <w:rsid w:val="00D01D9C"/>
    <w:rsid w:val="00D01F45"/>
    <w:rsid w:val="00D04C39"/>
    <w:rsid w:val="00D11ECD"/>
    <w:rsid w:val="00D138EE"/>
    <w:rsid w:val="00D1484E"/>
    <w:rsid w:val="00D14897"/>
    <w:rsid w:val="00D14F70"/>
    <w:rsid w:val="00D161D6"/>
    <w:rsid w:val="00D16725"/>
    <w:rsid w:val="00D16AA8"/>
    <w:rsid w:val="00D179F2"/>
    <w:rsid w:val="00D213C6"/>
    <w:rsid w:val="00D221B3"/>
    <w:rsid w:val="00D24036"/>
    <w:rsid w:val="00D2536A"/>
    <w:rsid w:val="00D263CB"/>
    <w:rsid w:val="00D27023"/>
    <w:rsid w:val="00D2785E"/>
    <w:rsid w:val="00D30F74"/>
    <w:rsid w:val="00D32E2F"/>
    <w:rsid w:val="00D32F25"/>
    <w:rsid w:val="00D33B13"/>
    <w:rsid w:val="00D34213"/>
    <w:rsid w:val="00D374A0"/>
    <w:rsid w:val="00D37D8F"/>
    <w:rsid w:val="00D41C4D"/>
    <w:rsid w:val="00D44EC8"/>
    <w:rsid w:val="00D45097"/>
    <w:rsid w:val="00D45DCB"/>
    <w:rsid w:val="00D52A78"/>
    <w:rsid w:val="00D52B69"/>
    <w:rsid w:val="00D53FF5"/>
    <w:rsid w:val="00D54A1C"/>
    <w:rsid w:val="00D557E5"/>
    <w:rsid w:val="00D56D2F"/>
    <w:rsid w:val="00D56FCE"/>
    <w:rsid w:val="00D5767F"/>
    <w:rsid w:val="00D6065D"/>
    <w:rsid w:val="00D607BB"/>
    <w:rsid w:val="00D626C9"/>
    <w:rsid w:val="00D62A59"/>
    <w:rsid w:val="00D634A3"/>
    <w:rsid w:val="00D63A5B"/>
    <w:rsid w:val="00D6501F"/>
    <w:rsid w:val="00D65393"/>
    <w:rsid w:val="00D66E74"/>
    <w:rsid w:val="00D671C7"/>
    <w:rsid w:val="00D7091E"/>
    <w:rsid w:val="00D71A19"/>
    <w:rsid w:val="00D72ECA"/>
    <w:rsid w:val="00D7303B"/>
    <w:rsid w:val="00D74E8E"/>
    <w:rsid w:val="00D765D6"/>
    <w:rsid w:val="00D76A1F"/>
    <w:rsid w:val="00D808A9"/>
    <w:rsid w:val="00D833A1"/>
    <w:rsid w:val="00D83BA9"/>
    <w:rsid w:val="00D850E2"/>
    <w:rsid w:val="00D86320"/>
    <w:rsid w:val="00D86386"/>
    <w:rsid w:val="00D86F97"/>
    <w:rsid w:val="00D907C3"/>
    <w:rsid w:val="00D962A5"/>
    <w:rsid w:val="00D97A72"/>
    <w:rsid w:val="00DA0834"/>
    <w:rsid w:val="00DA1547"/>
    <w:rsid w:val="00DA1C66"/>
    <w:rsid w:val="00DA26BF"/>
    <w:rsid w:val="00DA2A08"/>
    <w:rsid w:val="00DA4B3E"/>
    <w:rsid w:val="00DA54A1"/>
    <w:rsid w:val="00DA6ADC"/>
    <w:rsid w:val="00DA6AFA"/>
    <w:rsid w:val="00DA7F94"/>
    <w:rsid w:val="00DB0235"/>
    <w:rsid w:val="00DB0899"/>
    <w:rsid w:val="00DB0D03"/>
    <w:rsid w:val="00DB1849"/>
    <w:rsid w:val="00DB1B12"/>
    <w:rsid w:val="00DB2C7E"/>
    <w:rsid w:val="00DB38D0"/>
    <w:rsid w:val="00DB469E"/>
    <w:rsid w:val="00DB662F"/>
    <w:rsid w:val="00DB6D21"/>
    <w:rsid w:val="00DC0856"/>
    <w:rsid w:val="00DC0D2A"/>
    <w:rsid w:val="00DC18BA"/>
    <w:rsid w:val="00DC2721"/>
    <w:rsid w:val="00DC28C4"/>
    <w:rsid w:val="00DC30C8"/>
    <w:rsid w:val="00DC3589"/>
    <w:rsid w:val="00DC3A1D"/>
    <w:rsid w:val="00DC4843"/>
    <w:rsid w:val="00DC4FAA"/>
    <w:rsid w:val="00DC532B"/>
    <w:rsid w:val="00DC6C77"/>
    <w:rsid w:val="00DC782E"/>
    <w:rsid w:val="00DD00BD"/>
    <w:rsid w:val="00DD1805"/>
    <w:rsid w:val="00DD3649"/>
    <w:rsid w:val="00DD48DF"/>
    <w:rsid w:val="00DD722D"/>
    <w:rsid w:val="00DD7C8E"/>
    <w:rsid w:val="00DE209C"/>
    <w:rsid w:val="00DE6D18"/>
    <w:rsid w:val="00DE7300"/>
    <w:rsid w:val="00DF1C43"/>
    <w:rsid w:val="00DF2CCE"/>
    <w:rsid w:val="00DF3049"/>
    <w:rsid w:val="00DF370F"/>
    <w:rsid w:val="00DF3824"/>
    <w:rsid w:val="00DF4D2B"/>
    <w:rsid w:val="00DF7429"/>
    <w:rsid w:val="00DF75C0"/>
    <w:rsid w:val="00E00765"/>
    <w:rsid w:val="00E00BB7"/>
    <w:rsid w:val="00E016C4"/>
    <w:rsid w:val="00E05413"/>
    <w:rsid w:val="00E05E0D"/>
    <w:rsid w:val="00E11C10"/>
    <w:rsid w:val="00E124D6"/>
    <w:rsid w:val="00E17B70"/>
    <w:rsid w:val="00E17D16"/>
    <w:rsid w:val="00E2239B"/>
    <w:rsid w:val="00E23D72"/>
    <w:rsid w:val="00E25310"/>
    <w:rsid w:val="00E25436"/>
    <w:rsid w:val="00E27766"/>
    <w:rsid w:val="00E27D66"/>
    <w:rsid w:val="00E3091C"/>
    <w:rsid w:val="00E314AE"/>
    <w:rsid w:val="00E31E08"/>
    <w:rsid w:val="00E32B79"/>
    <w:rsid w:val="00E33722"/>
    <w:rsid w:val="00E34B03"/>
    <w:rsid w:val="00E34BFC"/>
    <w:rsid w:val="00E34D30"/>
    <w:rsid w:val="00E41F27"/>
    <w:rsid w:val="00E424B7"/>
    <w:rsid w:val="00E42700"/>
    <w:rsid w:val="00E42E94"/>
    <w:rsid w:val="00E43319"/>
    <w:rsid w:val="00E43CAD"/>
    <w:rsid w:val="00E448FC"/>
    <w:rsid w:val="00E4497D"/>
    <w:rsid w:val="00E44CB7"/>
    <w:rsid w:val="00E4542A"/>
    <w:rsid w:val="00E5180B"/>
    <w:rsid w:val="00E52206"/>
    <w:rsid w:val="00E53C1D"/>
    <w:rsid w:val="00E540D0"/>
    <w:rsid w:val="00E544ED"/>
    <w:rsid w:val="00E552FD"/>
    <w:rsid w:val="00E55996"/>
    <w:rsid w:val="00E562D3"/>
    <w:rsid w:val="00E5665B"/>
    <w:rsid w:val="00E570FC"/>
    <w:rsid w:val="00E57264"/>
    <w:rsid w:val="00E6063A"/>
    <w:rsid w:val="00E61CBC"/>
    <w:rsid w:val="00E630A1"/>
    <w:rsid w:val="00E667C8"/>
    <w:rsid w:val="00E7058C"/>
    <w:rsid w:val="00E708F0"/>
    <w:rsid w:val="00E70BF2"/>
    <w:rsid w:val="00E70CDF"/>
    <w:rsid w:val="00E70D37"/>
    <w:rsid w:val="00E72FEB"/>
    <w:rsid w:val="00E741AE"/>
    <w:rsid w:val="00E754E0"/>
    <w:rsid w:val="00E761B3"/>
    <w:rsid w:val="00E7780C"/>
    <w:rsid w:val="00E81CE3"/>
    <w:rsid w:val="00E82167"/>
    <w:rsid w:val="00E83BA5"/>
    <w:rsid w:val="00E848B1"/>
    <w:rsid w:val="00E84941"/>
    <w:rsid w:val="00E856A2"/>
    <w:rsid w:val="00E903D6"/>
    <w:rsid w:val="00E91614"/>
    <w:rsid w:val="00E916C6"/>
    <w:rsid w:val="00E92EC9"/>
    <w:rsid w:val="00E9314E"/>
    <w:rsid w:val="00E93457"/>
    <w:rsid w:val="00E93A76"/>
    <w:rsid w:val="00E95DE8"/>
    <w:rsid w:val="00E9658C"/>
    <w:rsid w:val="00EA00E2"/>
    <w:rsid w:val="00EA16C8"/>
    <w:rsid w:val="00EA1E13"/>
    <w:rsid w:val="00EA2E8C"/>
    <w:rsid w:val="00EA3042"/>
    <w:rsid w:val="00EA406B"/>
    <w:rsid w:val="00EA4178"/>
    <w:rsid w:val="00EA4CBC"/>
    <w:rsid w:val="00EA5557"/>
    <w:rsid w:val="00EA57D2"/>
    <w:rsid w:val="00EA643F"/>
    <w:rsid w:val="00EA6BD1"/>
    <w:rsid w:val="00EA7828"/>
    <w:rsid w:val="00EB4D23"/>
    <w:rsid w:val="00EB5C5A"/>
    <w:rsid w:val="00EB7385"/>
    <w:rsid w:val="00EC192D"/>
    <w:rsid w:val="00EC2838"/>
    <w:rsid w:val="00EC3BCD"/>
    <w:rsid w:val="00EC661C"/>
    <w:rsid w:val="00ED0AB2"/>
    <w:rsid w:val="00ED1946"/>
    <w:rsid w:val="00ED1B3C"/>
    <w:rsid w:val="00ED27AB"/>
    <w:rsid w:val="00ED337A"/>
    <w:rsid w:val="00ED47D7"/>
    <w:rsid w:val="00ED6FA5"/>
    <w:rsid w:val="00ED7421"/>
    <w:rsid w:val="00ED7CE5"/>
    <w:rsid w:val="00ED7FDF"/>
    <w:rsid w:val="00EE1A8E"/>
    <w:rsid w:val="00EE1ACD"/>
    <w:rsid w:val="00EE1D3B"/>
    <w:rsid w:val="00EE1D43"/>
    <w:rsid w:val="00EE3349"/>
    <w:rsid w:val="00EE3E50"/>
    <w:rsid w:val="00EE45D4"/>
    <w:rsid w:val="00EE484E"/>
    <w:rsid w:val="00EE5546"/>
    <w:rsid w:val="00EE721C"/>
    <w:rsid w:val="00EE7A3C"/>
    <w:rsid w:val="00EF07DE"/>
    <w:rsid w:val="00EF0CFC"/>
    <w:rsid w:val="00EF137F"/>
    <w:rsid w:val="00EF15CE"/>
    <w:rsid w:val="00EF1E5D"/>
    <w:rsid w:val="00EF320E"/>
    <w:rsid w:val="00EF33E8"/>
    <w:rsid w:val="00EF3F85"/>
    <w:rsid w:val="00EF476E"/>
    <w:rsid w:val="00EF4FDE"/>
    <w:rsid w:val="00EF5BE2"/>
    <w:rsid w:val="00EF5C57"/>
    <w:rsid w:val="00EF69A8"/>
    <w:rsid w:val="00EF6E20"/>
    <w:rsid w:val="00F012B3"/>
    <w:rsid w:val="00F0183C"/>
    <w:rsid w:val="00F03B09"/>
    <w:rsid w:val="00F05A1A"/>
    <w:rsid w:val="00F0756E"/>
    <w:rsid w:val="00F1421B"/>
    <w:rsid w:val="00F1497F"/>
    <w:rsid w:val="00F1508B"/>
    <w:rsid w:val="00F1590C"/>
    <w:rsid w:val="00F161D6"/>
    <w:rsid w:val="00F20068"/>
    <w:rsid w:val="00F20E54"/>
    <w:rsid w:val="00F239DD"/>
    <w:rsid w:val="00F244AA"/>
    <w:rsid w:val="00F24F9F"/>
    <w:rsid w:val="00F2588E"/>
    <w:rsid w:val="00F263BA"/>
    <w:rsid w:val="00F26E5B"/>
    <w:rsid w:val="00F27089"/>
    <w:rsid w:val="00F30CDD"/>
    <w:rsid w:val="00F31990"/>
    <w:rsid w:val="00F3359A"/>
    <w:rsid w:val="00F34825"/>
    <w:rsid w:val="00F34A19"/>
    <w:rsid w:val="00F34B9B"/>
    <w:rsid w:val="00F3656D"/>
    <w:rsid w:val="00F37A9A"/>
    <w:rsid w:val="00F42364"/>
    <w:rsid w:val="00F42F54"/>
    <w:rsid w:val="00F4499A"/>
    <w:rsid w:val="00F45AF4"/>
    <w:rsid w:val="00F4623E"/>
    <w:rsid w:val="00F46B06"/>
    <w:rsid w:val="00F5004B"/>
    <w:rsid w:val="00F502EC"/>
    <w:rsid w:val="00F514DC"/>
    <w:rsid w:val="00F52368"/>
    <w:rsid w:val="00F53890"/>
    <w:rsid w:val="00F5411C"/>
    <w:rsid w:val="00F55448"/>
    <w:rsid w:val="00F56A9C"/>
    <w:rsid w:val="00F5716D"/>
    <w:rsid w:val="00F57492"/>
    <w:rsid w:val="00F60343"/>
    <w:rsid w:val="00F60811"/>
    <w:rsid w:val="00F6084A"/>
    <w:rsid w:val="00F60E3D"/>
    <w:rsid w:val="00F61C39"/>
    <w:rsid w:val="00F632F1"/>
    <w:rsid w:val="00F637A0"/>
    <w:rsid w:val="00F63D06"/>
    <w:rsid w:val="00F706C5"/>
    <w:rsid w:val="00F70E59"/>
    <w:rsid w:val="00F714A6"/>
    <w:rsid w:val="00F71D7B"/>
    <w:rsid w:val="00F7280D"/>
    <w:rsid w:val="00F72F15"/>
    <w:rsid w:val="00F7395F"/>
    <w:rsid w:val="00F74E28"/>
    <w:rsid w:val="00F802B8"/>
    <w:rsid w:val="00F807A0"/>
    <w:rsid w:val="00F81DCC"/>
    <w:rsid w:val="00F839E5"/>
    <w:rsid w:val="00F85825"/>
    <w:rsid w:val="00F85D1D"/>
    <w:rsid w:val="00F8612C"/>
    <w:rsid w:val="00F87258"/>
    <w:rsid w:val="00F92200"/>
    <w:rsid w:val="00F9231F"/>
    <w:rsid w:val="00F924DF"/>
    <w:rsid w:val="00F92F6B"/>
    <w:rsid w:val="00F93074"/>
    <w:rsid w:val="00F9345B"/>
    <w:rsid w:val="00F946F7"/>
    <w:rsid w:val="00F95924"/>
    <w:rsid w:val="00F9680D"/>
    <w:rsid w:val="00FA1A0F"/>
    <w:rsid w:val="00FA3194"/>
    <w:rsid w:val="00FA34AE"/>
    <w:rsid w:val="00FA527F"/>
    <w:rsid w:val="00FA6A0F"/>
    <w:rsid w:val="00FA7BB0"/>
    <w:rsid w:val="00FB0276"/>
    <w:rsid w:val="00FB02B6"/>
    <w:rsid w:val="00FB084C"/>
    <w:rsid w:val="00FB093B"/>
    <w:rsid w:val="00FB1211"/>
    <w:rsid w:val="00FB18C9"/>
    <w:rsid w:val="00FB3048"/>
    <w:rsid w:val="00FB381D"/>
    <w:rsid w:val="00FB5345"/>
    <w:rsid w:val="00FB7E2B"/>
    <w:rsid w:val="00FC100D"/>
    <w:rsid w:val="00FC15DD"/>
    <w:rsid w:val="00FC18DA"/>
    <w:rsid w:val="00FC19A6"/>
    <w:rsid w:val="00FC35EC"/>
    <w:rsid w:val="00FC524E"/>
    <w:rsid w:val="00FC5CC2"/>
    <w:rsid w:val="00FC5D44"/>
    <w:rsid w:val="00FC5FBE"/>
    <w:rsid w:val="00FC66D8"/>
    <w:rsid w:val="00FC7612"/>
    <w:rsid w:val="00FD065C"/>
    <w:rsid w:val="00FD3A77"/>
    <w:rsid w:val="00FD3EBB"/>
    <w:rsid w:val="00FD466D"/>
    <w:rsid w:val="00FD5BFF"/>
    <w:rsid w:val="00FD5ECF"/>
    <w:rsid w:val="00FD6481"/>
    <w:rsid w:val="00FE0800"/>
    <w:rsid w:val="00FE287A"/>
    <w:rsid w:val="00FE2CAF"/>
    <w:rsid w:val="00FE3417"/>
    <w:rsid w:val="00FE4A15"/>
    <w:rsid w:val="00FE5000"/>
    <w:rsid w:val="00FE5124"/>
    <w:rsid w:val="00FE70F3"/>
    <w:rsid w:val="00FE7BFE"/>
    <w:rsid w:val="00FF2104"/>
    <w:rsid w:val="00FF2991"/>
    <w:rsid w:val="00FF3C90"/>
    <w:rsid w:val="00FF5216"/>
    <w:rsid w:val="00FF6EA7"/>
    <w:rsid w:val="00FF7324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CC0B"/>
  <w15:docId w15:val="{35DBC78B-A1B7-4442-88DD-675E72DA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488" w:right="1799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610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0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00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AED"/>
    <w:pPr>
      <w:spacing w:line="240" w:lineRule="auto"/>
      <w:ind w:left="0" w:righ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8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3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6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84C7CC583FC47AC96131D846E0790" ma:contentTypeVersion="13" ma:contentTypeDescription="Create a new document." ma:contentTypeScope="" ma:versionID="3fead3a64f2f211e32c204e80371c40e">
  <xsd:schema xmlns:xsd="http://www.w3.org/2001/XMLSchema" xmlns:xs="http://www.w3.org/2001/XMLSchema" xmlns:p="http://schemas.microsoft.com/office/2006/metadata/properties" xmlns:ns3="5dd04d34-0ddd-46cb-9c26-53aba19c2cfd" xmlns:ns4="321faae9-afca-4051-bc05-75cada3cdfa7" targetNamespace="http://schemas.microsoft.com/office/2006/metadata/properties" ma:root="true" ma:fieldsID="741c1d433f72cca60313fede1460becd" ns3:_="" ns4:_="">
    <xsd:import namespace="5dd04d34-0ddd-46cb-9c26-53aba19c2cfd"/>
    <xsd:import namespace="321faae9-afca-4051-bc05-75cada3cdf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4d34-0ddd-46cb-9c26-53aba19c2c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faae9-afca-4051-bc05-75cada3cd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91EA1E-4A79-4A26-AAE3-121D66A0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8ADA51-9402-484A-B887-6DA91D13D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4d34-0ddd-46cb-9c26-53aba19c2cfd"/>
    <ds:schemaRef ds:uri="321faae9-afca-4051-bc05-75cada3cd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D2C4FD-2C46-47AF-BED6-0A9FECDFB4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2AC188-14AD-453C-A869-E3A53B1D2A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2</TotalTime>
  <Pages>4</Pages>
  <Words>731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C minutes 21015</vt:lpstr>
    </vt:vector>
  </TitlesOfParts>
  <Company>University of Northern Colorado</Company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C minutes 21015</dc:title>
  <dc:subject/>
  <dc:creator>elizabeth.schuman</dc:creator>
  <cp:keywords/>
  <cp:lastModifiedBy>Romero, Heidi</cp:lastModifiedBy>
  <cp:revision>403</cp:revision>
  <cp:lastPrinted>2017-12-13T15:08:00Z</cp:lastPrinted>
  <dcterms:created xsi:type="dcterms:W3CDTF">2021-01-14T20:32:00Z</dcterms:created>
  <dcterms:modified xsi:type="dcterms:W3CDTF">2021-06-1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84C7CC583FC47AC96131D846E0790</vt:lpwstr>
  </property>
  <property fmtid="{D5CDD505-2E9C-101B-9397-08002B2CF9AE}" pid="3" name="_dlc_policyId">
    <vt:lpwstr>0x010100C90547B9512BA742A5E1AF048E66DCFA|-1825189884</vt:lpwstr>
  </property>
  <property fmtid="{D5CDD505-2E9C-101B-9397-08002B2CF9AE}" pid="4" name="ItemRetentionFormula">
    <vt:lpwstr>&lt;formula id="Microsoft.Office.RecordsManagement.PolicyFeatures.Expiration.Formula.BuiltIn"&gt;&lt;number&gt;6&lt;/number&gt;&lt;property&gt;Modified&lt;/property&gt;&lt;propertyId&gt;28cf69c5-fa48-462a-b5cd-27b6f9d2bd5f&lt;/propertyId&gt;&lt;period&gt;months&lt;/period&gt;&lt;/formula&gt;</vt:lpwstr>
  </property>
  <property fmtid="{D5CDD505-2E9C-101B-9397-08002B2CF9AE}" pid="5" name="TaxKeyword">
    <vt:lpwstr/>
  </property>
</Properties>
</file>